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79986" w14:textId="5DFF5D87" w:rsidR="00056A32" w:rsidRPr="007910A8" w:rsidRDefault="007910A8" w:rsidP="0008057A">
      <w:pPr>
        <w:pStyle w:val="Heading2"/>
        <w:numPr>
          <w:ilvl w:val="0"/>
          <w:numId w:val="0"/>
        </w:numPr>
        <w:jc w:val="center"/>
        <w:rPr>
          <w:rFonts w:cs="Times New Roman"/>
          <w:sz w:val="36"/>
          <w:lang w:val="sr-Cyrl-RS"/>
        </w:rPr>
      </w:pPr>
      <w:r w:rsidRPr="007910A8">
        <w:rPr>
          <w:rFonts w:cs="Times New Roman"/>
          <w:sz w:val="36"/>
          <w:lang w:val="sr-Cyrl-RS"/>
        </w:rPr>
        <w:t>ОБРАЗАЦ ЗА ПРИЈАВУ ПРОЈЕКТА</w:t>
      </w:r>
    </w:p>
    <w:p w14:paraId="5E898431" w14:textId="77777777" w:rsidR="004C1057" w:rsidRPr="007910A8" w:rsidRDefault="004C1057" w:rsidP="004C1057">
      <w:pPr>
        <w:rPr>
          <w:lang w:val="sr-Cyrl-RS"/>
        </w:rPr>
      </w:pPr>
    </w:p>
    <w:p w14:paraId="5CA135D3" w14:textId="7C5C95D4" w:rsidR="0008057A" w:rsidRPr="007910A8" w:rsidRDefault="001F2627" w:rsidP="007910A8">
      <w:pPr>
        <w:jc w:val="center"/>
        <w:rPr>
          <w:i/>
          <w:lang w:val="sr-Cyrl-RS"/>
        </w:rPr>
      </w:pPr>
      <w:r w:rsidRPr="007910A8">
        <w:rPr>
          <w:i/>
          <w:lang w:val="sr-Cyrl-RS"/>
        </w:rPr>
        <w:t xml:space="preserve">- </w:t>
      </w:r>
      <w:r w:rsidR="007910A8" w:rsidRPr="007910A8">
        <w:rPr>
          <w:i/>
          <w:lang w:val="sr-Cyrl-RS"/>
        </w:rPr>
        <w:t xml:space="preserve">Замените упутства у </w:t>
      </w:r>
      <w:r w:rsidR="00262ECD">
        <w:rPr>
          <w:i/>
          <w:lang w:val="sr-Cyrl-RS"/>
        </w:rPr>
        <w:t>обрасцу</w:t>
      </w:r>
      <w:r w:rsidR="007910A8" w:rsidRPr="007910A8">
        <w:rPr>
          <w:i/>
          <w:lang w:val="sr-Cyrl-RS"/>
        </w:rPr>
        <w:t xml:space="preserve"> својим описима </w:t>
      </w:r>
      <w:r w:rsidRPr="007910A8">
        <w:rPr>
          <w:i/>
          <w:lang w:val="sr-Cyrl-RS"/>
        </w:rPr>
        <w:t>-</w:t>
      </w:r>
    </w:p>
    <w:p w14:paraId="2F9ABA51" w14:textId="77777777" w:rsidR="001F2627" w:rsidRPr="007910A8" w:rsidRDefault="001F2627" w:rsidP="0008057A">
      <w:pPr>
        <w:rPr>
          <w:i/>
          <w:lang w:val="sr-Cyrl-RS"/>
        </w:rPr>
      </w:pPr>
    </w:p>
    <w:p w14:paraId="2A535BBD" w14:textId="3982E7D3" w:rsidR="00262ECD" w:rsidRDefault="00183004" w:rsidP="001F2627">
      <w:pPr>
        <w:ind w:firstLine="720"/>
        <w:rPr>
          <w:i/>
          <w:lang w:val="sr-Cyrl-RS"/>
        </w:rPr>
      </w:pPr>
      <w:proofErr w:type="spellStart"/>
      <w:r>
        <w:rPr>
          <w:i/>
          <w:lang w:val="sr-Cyrl-RS"/>
        </w:rPr>
        <w:t>Упутств</w:t>
      </w:r>
      <w:proofErr w:type="spellEnd"/>
      <w:r>
        <w:rPr>
          <w:i/>
        </w:rPr>
        <w:t>o</w:t>
      </w:r>
      <w:r w:rsidR="00262ECD" w:rsidRPr="00262ECD">
        <w:rPr>
          <w:i/>
          <w:lang w:val="sr-Cyrl-RS"/>
        </w:rPr>
        <w:t xml:space="preserve"> за подношење </w:t>
      </w:r>
      <w:r w:rsidR="00262ECD">
        <w:rPr>
          <w:i/>
          <w:lang w:val="sr-Cyrl-RS"/>
        </w:rPr>
        <w:t>пријаве</w:t>
      </w:r>
      <w:r w:rsidR="001F2627" w:rsidRPr="007910A8">
        <w:rPr>
          <w:i/>
          <w:lang w:val="sr-Cyrl-RS"/>
        </w:rPr>
        <w:t xml:space="preserve">: </w:t>
      </w:r>
      <w:r w:rsidR="00262ECD" w:rsidRPr="00262ECD">
        <w:rPr>
          <w:i/>
          <w:lang w:val="sr-Cyrl-RS"/>
        </w:rPr>
        <w:t xml:space="preserve">Образац </w:t>
      </w:r>
      <w:r w:rsidR="00262ECD">
        <w:rPr>
          <w:i/>
          <w:lang w:val="sr-Cyrl-RS"/>
        </w:rPr>
        <w:t xml:space="preserve">пројектне </w:t>
      </w:r>
      <w:r w:rsidR="00262ECD" w:rsidRPr="00262ECD">
        <w:rPr>
          <w:i/>
          <w:lang w:val="sr-Cyrl-RS"/>
        </w:rPr>
        <w:t xml:space="preserve">пријаве </w:t>
      </w:r>
      <w:r w:rsidR="0075257B">
        <w:rPr>
          <w:i/>
          <w:lang w:val="sr-Cyrl-RS"/>
        </w:rPr>
        <w:t>по</w:t>
      </w:r>
      <w:r w:rsidR="00262ECD" w:rsidRPr="00262ECD">
        <w:rPr>
          <w:i/>
          <w:lang w:val="sr-Cyrl-RS"/>
        </w:rPr>
        <w:t>треб</w:t>
      </w:r>
      <w:r w:rsidR="0075257B">
        <w:rPr>
          <w:i/>
          <w:lang w:val="sr-Cyrl-RS"/>
        </w:rPr>
        <w:t>но</w:t>
      </w:r>
      <w:r w:rsidR="00262ECD" w:rsidRPr="00262ECD">
        <w:rPr>
          <w:i/>
          <w:lang w:val="sr-Cyrl-RS"/>
        </w:rPr>
        <w:t xml:space="preserve"> </w:t>
      </w:r>
      <w:r>
        <w:rPr>
          <w:i/>
          <w:lang w:val="sr-Cyrl-RS"/>
        </w:rPr>
        <w:t xml:space="preserve">је </w:t>
      </w:r>
      <w:r w:rsidR="0075257B">
        <w:rPr>
          <w:i/>
          <w:lang w:val="sr-Cyrl-RS"/>
        </w:rPr>
        <w:t>поднети</w:t>
      </w:r>
      <w:r>
        <w:rPr>
          <w:i/>
          <w:lang w:val="sr-Cyrl-RS"/>
        </w:rPr>
        <w:t xml:space="preserve"> као</w:t>
      </w:r>
      <w:r w:rsidR="00262ECD" w:rsidRPr="00262ECD">
        <w:rPr>
          <w:i/>
          <w:lang w:val="sr-Cyrl-RS"/>
        </w:rPr>
        <w:t xml:space="preserve"> </w:t>
      </w:r>
      <w:r w:rsidR="00262ECD" w:rsidRPr="007910A8">
        <w:rPr>
          <w:i/>
          <w:lang w:val="sr-Cyrl-RS"/>
        </w:rPr>
        <w:t xml:space="preserve">PDF </w:t>
      </w:r>
      <w:r>
        <w:rPr>
          <w:i/>
          <w:lang w:val="sr-Cyrl-RS"/>
        </w:rPr>
        <w:t>документ</w:t>
      </w:r>
      <w:r w:rsidR="00262ECD">
        <w:rPr>
          <w:i/>
          <w:lang w:val="sr-Cyrl-RS"/>
        </w:rPr>
        <w:t xml:space="preserve">. Образац </w:t>
      </w:r>
      <w:r w:rsidR="00687C16">
        <w:rPr>
          <w:i/>
          <w:lang w:val="sr-Cyrl-RS"/>
        </w:rPr>
        <w:t xml:space="preserve">може имати највише </w:t>
      </w:r>
      <w:r w:rsidR="0008057A" w:rsidRPr="007910A8">
        <w:rPr>
          <w:i/>
          <w:lang w:val="sr-Cyrl-RS"/>
        </w:rPr>
        <w:t>7</w:t>
      </w:r>
      <w:r w:rsidR="00056A32" w:rsidRPr="007910A8">
        <w:rPr>
          <w:i/>
          <w:lang w:val="sr-Cyrl-RS"/>
        </w:rPr>
        <w:t xml:space="preserve"> </w:t>
      </w:r>
      <w:r w:rsidR="00262ECD">
        <w:rPr>
          <w:i/>
          <w:lang w:val="sr-Cyrl-RS"/>
        </w:rPr>
        <w:t>страна</w:t>
      </w:r>
      <w:r w:rsidR="004C1057" w:rsidRPr="007910A8">
        <w:rPr>
          <w:rStyle w:val="FootnoteReference"/>
          <w:i/>
          <w:lang w:val="sr-Cyrl-RS"/>
        </w:rPr>
        <w:footnoteReference w:id="1"/>
      </w:r>
      <w:r w:rsidR="00056A32" w:rsidRPr="007910A8">
        <w:rPr>
          <w:i/>
          <w:lang w:val="sr-Cyrl-RS"/>
        </w:rPr>
        <w:t xml:space="preserve">, </w:t>
      </w:r>
      <w:r w:rsidR="00262ECD" w:rsidRPr="00262ECD">
        <w:rPr>
          <w:i/>
          <w:lang w:val="sr-Cyrl-RS"/>
        </w:rPr>
        <w:t>укључујући све слике, табеле, формуле и референце са детаљним опи</w:t>
      </w:r>
      <w:r>
        <w:rPr>
          <w:i/>
          <w:lang w:val="sr-Cyrl-RS"/>
        </w:rPr>
        <w:t>сом предложеног истраживачког/</w:t>
      </w:r>
      <w:r w:rsidR="00262ECD" w:rsidRPr="00262ECD">
        <w:rPr>
          <w:i/>
          <w:lang w:val="sr-Cyrl-RS"/>
        </w:rPr>
        <w:t xml:space="preserve">уметничког </w:t>
      </w:r>
      <w:r w:rsidR="00262ECD">
        <w:rPr>
          <w:i/>
          <w:lang w:val="sr-Cyrl-RS"/>
        </w:rPr>
        <w:t>рада.</w:t>
      </w:r>
      <w:r w:rsidR="00262ECD" w:rsidRPr="00262ECD">
        <w:rPr>
          <w:i/>
          <w:lang w:val="sr-Cyrl-RS"/>
        </w:rPr>
        <w:t xml:space="preserve"> </w:t>
      </w:r>
    </w:p>
    <w:p w14:paraId="3FE27350" w14:textId="77777777" w:rsidR="00262ECD" w:rsidRDefault="00262ECD" w:rsidP="001F2627">
      <w:pPr>
        <w:ind w:firstLine="720"/>
        <w:rPr>
          <w:i/>
          <w:lang w:val="sr-Cyrl-RS"/>
        </w:rPr>
      </w:pPr>
    </w:p>
    <w:p w14:paraId="094AC39B" w14:textId="650872E7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Наслов предлога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43EBD4B" w14:textId="5EA208F3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Акроним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45F0B1A0" w14:textId="32215B4B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Руководилац</w:t>
      </w:r>
      <w:r w:rsidR="00D3682C" w:rsidRPr="00D3682C">
        <w:rPr>
          <w:rFonts w:cs="Times New Roman"/>
          <w:sz w:val="28"/>
          <w:szCs w:val="28"/>
          <w:lang w:val="sr-Cyrl-RS"/>
        </w:rPr>
        <w:t xml:space="preserve">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3DDB16A0" w14:textId="326695C6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Научно/</w:t>
      </w:r>
      <w:r w:rsidR="00D3682C" w:rsidRPr="00D3682C">
        <w:rPr>
          <w:rFonts w:cs="Times New Roman"/>
          <w:sz w:val="28"/>
          <w:szCs w:val="28"/>
          <w:lang w:val="sr-Cyrl-RS"/>
        </w:rPr>
        <w:t>уметничко поље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8FFC741" w14:textId="77777777" w:rsidR="00056A32" w:rsidRPr="007910A8" w:rsidRDefault="00056A32" w:rsidP="00F93C57">
      <w:pPr>
        <w:ind w:firstLine="720"/>
        <w:rPr>
          <w:lang w:val="sr-Cyrl-RS"/>
        </w:rPr>
      </w:pPr>
    </w:p>
    <w:p w14:paraId="278BB4E6" w14:textId="4EEF79D0" w:rsidR="00D036E7" w:rsidRPr="007910A8" w:rsidRDefault="00D3682C" w:rsidP="00BF75D0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Сажетак пројекта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(</w:t>
      </w:r>
      <w:r>
        <w:rPr>
          <w:rFonts w:cs="Times New Roman"/>
          <w:color w:val="17365D" w:themeColor="text2" w:themeShade="BF"/>
          <w:sz w:val="28"/>
          <w:lang w:val="sr-Cyrl-RS"/>
        </w:rPr>
        <w:t>до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200 </w:t>
      </w:r>
      <w:r>
        <w:rPr>
          <w:rFonts w:cs="Times New Roman"/>
          <w:color w:val="17365D" w:themeColor="text2" w:themeShade="BF"/>
          <w:sz w:val="28"/>
          <w:lang w:val="sr-Cyrl-RS"/>
        </w:rPr>
        <w:t>речи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>)</w:t>
      </w:r>
    </w:p>
    <w:p w14:paraId="35A79C72" w14:textId="4164B6D3" w:rsidR="00485EB8" w:rsidRPr="007910A8" w:rsidRDefault="00D3682C" w:rsidP="00485EB8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Опис пројекта</w:t>
      </w:r>
      <w:r w:rsidR="00056A32" w:rsidRPr="007910A8">
        <w:rPr>
          <w:rFonts w:cs="Times New Roman"/>
          <w:color w:val="17365D" w:themeColor="text2" w:themeShade="BF"/>
          <w:sz w:val="28"/>
          <w:lang w:val="sr-Cyrl-RS"/>
        </w:rPr>
        <w:t> </w:t>
      </w:r>
    </w:p>
    <w:p w14:paraId="7A29806D" w14:textId="491B5EEE" w:rsidR="00056A32" w:rsidRPr="007910A8" w:rsidRDefault="00D036E7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.</w:t>
      </w:r>
      <w:r w:rsidR="00056A32" w:rsidRPr="007910A8">
        <w:rPr>
          <w:rFonts w:cs="Times New Roman"/>
          <w:lang w:val="sr-Cyrl-RS"/>
        </w:rPr>
        <w:t>1. </w:t>
      </w:r>
      <w:r w:rsidR="00D3682C" w:rsidRPr="00D3682C">
        <w:rPr>
          <w:rFonts w:cs="Times New Roman"/>
          <w:lang w:val="sr-Cyrl-RS"/>
        </w:rPr>
        <w:t>Циљеви</w:t>
      </w:r>
    </w:p>
    <w:p w14:paraId="2530CC96" w14:textId="69E1D856" w:rsidR="00056A32" w:rsidRPr="007910A8" w:rsidRDefault="00687C16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 xml:space="preserve">Опишите укратко </w:t>
      </w:r>
      <w:r w:rsidR="00D3682C" w:rsidRPr="00D3682C">
        <w:rPr>
          <w:lang w:val="sr-Cyrl-RS"/>
        </w:rPr>
        <w:t>циљеве предложеног рада, који би требал</w:t>
      </w:r>
      <w:r w:rsidR="00D3682C">
        <w:rPr>
          <w:lang w:val="sr-Cyrl-RS"/>
        </w:rPr>
        <w:t>о да буду</w:t>
      </w:r>
      <w:r w:rsidR="00D3682C" w:rsidRPr="00D3682C">
        <w:rPr>
          <w:lang w:val="sr-Cyrl-RS"/>
        </w:rPr>
        <w:t xml:space="preserve"> јасни, мерљиви, реални и достижни током трајања пројекта</w:t>
      </w:r>
      <w:r w:rsidR="00056A32" w:rsidRPr="007910A8">
        <w:rPr>
          <w:lang w:val="sr-Cyrl-RS"/>
        </w:rPr>
        <w:t xml:space="preserve">. </w:t>
      </w:r>
    </w:p>
    <w:p w14:paraId="5C255B0D" w14:textId="4D7CA077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2. </w:t>
      </w:r>
      <w:r w:rsidR="00D3682C" w:rsidRPr="00D3682C">
        <w:rPr>
          <w:rFonts w:cs="Times New Roman"/>
          <w:lang w:val="sr-Cyrl-RS"/>
        </w:rPr>
        <w:t>Концепт и методологија</w:t>
      </w:r>
    </w:p>
    <w:p w14:paraId="2022E348" w14:textId="17159212" w:rsidR="00056A32" w:rsidRPr="00687C16" w:rsidRDefault="00D3682C" w:rsidP="008377B9">
      <w:pPr>
        <w:numPr>
          <w:ilvl w:val="0"/>
          <w:numId w:val="1"/>
        </w:numPr>
        <w:rPr>
          <w:lang w:val="sr-Cyrl-RS"/>
        </w:rPr>
      </w:pPr>
      <w:r w:rsidRPr="00687C16">
        <w:rPr>
          <w:lang w:val="sr-Cyrl-RS"/>
        </w:rPr>
        <w:t>Опишите и објасните општи научни концепт и методологију пројекта</w:t>
      </w:r>
      <w:r w:rsidR="00687C16" w:rsidRPr="00687C16">
        <w:rPr>
          <w:lang w:val="sr-Cyrl-RS"/>
        </w:rPr>
        <w:t xml:space="preserve">. </w:t>
      </w:r>
      <w:r w:rsidRPr="00687C16">
        <w:rPr>
          <w:lang w:val="sr-Cyrl-RS"/>
        </w:rPr>
        <w:t>Опишите главне идеје, методе, моделе и претпоставке</w:t>
      </w:r>
      <w:r w:rsidR="004C1057" w:rsidRPr="00687C16">
        <w:rPr>
          <w:lang w:val="sr-Cyrl-RS"/>
        </w:rPr>
        <w:t>.</w:t>
      </w:r>
    </w:p>
    <w:p w14:paraId="757607A9" w14:textId="2D812F7A" w:rsidR="00485EB8" w:rsidRPr="007910A8" w:rsidRDefault="00D3682C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>Наведите могуће нове концепте и приступе, нове производе, услуге или пословне и организационе моделе</w:t>
      </w:r>
      <w:r w:rsidR="00B66351" w:rsidRPr="007910A8">
        <w:rPr>
          <w:lang w:val="sr-Cyrl-RS"/>
        </w:rPr>
        <w:t>.</w:t>
      </w:r>
    </w:p>
    <w:p w14:paraId="4C10DBAD" w14:textId="71534FB2" w:rsidR="00CE3136" w:rsidRPr="007910A8" w:rsidRDefault="00687C16" w:rsidP="00CE3136">
      <w:pPr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 xml:space="preserve">Уколико </w:t>
      </w:r>
      <w:r w:rsidR="00D3682C" w:rsidRPr="00D3682C">
        <w:rPr>
          <w:lang w:val="sr-Cyrl-RS"/>
        </w:rPr>
        <w:t>је примењиво, опишите како је предложени пројекат пове</w:t>
      </w:r>
      <w:r w:rsidR="00183004">
        <w:rPr>
          <w:lang w:val="sr-Cyrl-RS"/>
        </w:rPr>
        <w:t>зан са другим пројектима у које</w:t>
      </w:r>
      <w:r w:rsidR="00D3682C" w:rsidRPr="00D3682C">
        <w:rPr>
          <w:lang w:val="sr-Cyrl-RS"/>
        </w:rPr>
        <w:t xml:space="preserve"> је пројектни тим био укључен</w:t>
      </w:r>
      <w:r w:rsidR="00056A32" w:rsidRPr="007910A8">
        <w:rPr>
          <w:lang w:val="sr-Cyrl-RS"/>
        </w:rPr>
        <w:t>.</w:t>
      </w:r>
    </w:p>
    <w:p w14:paraId="3DC84A4C" w14:textId="0CE180E4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3. </w:t>
      </w:r>
      <w:r w:rsidR="00DA565C" w:rsidRPr="00DA565C">
        <w:rPr>
          <w:rFonts w:cs="Times New Roman"/>
          <w:lang w:val="sr-Cyrl-RS"/>
        </w:rPr>
        <w:t>Очекивани исходи</w:t>
      </w:r>
    </w:p>
    <w:p w14:paraId="47D72644" w14:textId="2A077E9C" w:rsidR="00D73A5C" w:rsidRPr="007910A8" w:rsidRDefault="00DA565C" w:rsidP="00D73A5C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очекиване резултате, њихов значај, </w:t>
      </w:r>
      <w:r w:rsidR="00687C16">
        <w:rPr>
          <w:lang w:val="sr-Cyrl-RS"/>
        </w:rPr>
        <w:t xml:space="preserve">иновативни </w:t>
      </w:r>
      <w:r w:rsidRPr="00DA565C">
        <w:rPr>
          <w:lang w:val="sr-Cyrl-RS"/>
        </w:rPr>
        <w:t>потенцијал</w:t>
      </w:r>
      <w:r w:rsidR="00687C16">
        <w:rPr>
          <w:lang w:val="sr-Cyrl-RS"/>
        </w:rPr>
        <w:t>, као и потенцијал за</w:t>
      </w:r>
      <w:r w:rsidRPr="00DA565C">
        <w:rPr>
          <w:lang w:val="sr-Cyrl-RS"/>
        </w:rPr>
        <w:t xml:space="preserve"> примену</w:t>
      </w:r>
      <w:r w:rsidR="00687C16">
        <w:rPr>
          <w:lang w:val="sr-Cyrl-RS"/>
        </w:rPr>
        <w:t xml:space="preserve"> и</w:t>
      </w:r>
      <w:r w:rsidRPr="00DA565C">
        <w:rPr>
          <w:lang w:val="sr-Cyrl-RS"/>
        </w:rPr>
        <w:t xml:space="preserve"> </w:t>
      </w:r>
      <w:r w:rsidR="006A1578">
        <w:rPr>
          <w:lang w:val="sr-Cyrl-RS"/>
        </w:rPr>
        <w:t xml:space="preserve">даљи наставак </w:t>
      </w:r>
      <w:r>
        <w:rPr>
          <w:lang w:val="sr-Cyrl-RS"/>
        </w:rPr>
        <w:t xml:space="preserve">у </w:t>
      </w:r>
      <w:r w:rsidRPr="00DA565C">
        <w:rPr>
          <w:lang w:val="sr-Cyrl-RS"/>
        </w:rPr>
        <w:t>будућ</w:t>
      </w:r>
      <w:r>
        <w:rPr>
          <w:lang w:val="sr-Cyrl-RS"/>
        </w:rPr>
        <w:t>ности</w:t>
      </w:r>
      <w:r w:rsidR="00D73A5C" w:rsidRPr="007910A8">
        <w:rPr>
          <w:lang w:val="sr-Cyrl-RS"/>
        </w:rPr>
        <w:t xml:space="preserve">. </w:t>
      </w:r>
    </w:p>
    <w:p w14:paraId="7FB412FD" w14:textId="7D4204BF" w:rsidR="00DA565C" w:rsidRDefault="00DA565C" w:rsidP="00F93C57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</w:t>
      </w:r>
      <w:r w:rsidR="00AE50A2">
        <w:rPr>
          <w:lang w:val="sr-Cyrl-RS"/>
        </w:rPr>
        <w:t xml:space="preserve">у ком смислу би ваш пројекат начинио </w:t>
      </w:r>
      <w:r w:rsidRPr="00DA565C">
        <w:rPr>
          <w:lang w:val="sr-Cyrl-RS"/>
        </w:rPr>
        <w:t>напредак и у којој мери је предложен</w:t>
      </w:r>
      <w:r>
        <w:rPr>
          <w:lang w:val="sr-Cyrl-RS"/>
        </w:rPr>
        <w:t xml:space="preserve">и рад </w:t>
      </w:r>
      <w:r w:rsidRPr="00DA565C">
        <w:rPr>
          <w:lang w:val="sr-Cyrl-RS"/>
        </w:rPr>
        <w:t>амбициоз</w:t>
      </w:r>
      <w:r>
        <w:rPr>
          <w:lang w:val="sr-Cyrl-RS"/>
        </w:rPr>
        <w:t>а</w:t>
      </w:r>
      <w:r w:rsidRPr="00DA565C">
        <w:rPr>
          <w:lang w:val="sr-Cyrl-RS"/>
        </w:rPr>
        <w:t>н</w:t>
      </w:r>
      <w:r>
        <w:rPr>
          <w:lang w:val="sr-Cyrl-RS"/>
        </w:rPr>
        <w:t>.</w:t>
      </w:r>
      <w:r w:rsidRPr="00DA565C">
        <w:rPr>
          <w:lang w:val="sr-Cyrl-RS"/>
        </w:rPr>
        <w:t xml:space="preserve"> </w:t>
      </w:r>
    </w:p>
    <w:p w14:paraId="78C8C937" w14:textId="1F8CCA27" w:rsidR="00770551" w:rsidRPr="007910A8" w:rsidRDefault="00E50E2D" w:rsidP="00770551">
      <w:pPr>
        <w:pStyle w:val="Heading2"/>
        <w:rPr>
          <w:rFonts w:cs="Times New Roman"/>
          <w:lang w:val="sr-Cyrl-RS"/>
        </w:rPr>
      </w:pPr>
      <w:r w:rsidRPr="00E50E2D">
        <w:rPr>
          <w:rFonts w:cs="Times New Roman"/>
          <w:lang w:val="sr-Cyrl-RS"/>
        </w:rPr>
        <w:t>Имплементација</w:t>
      </w:r>
      <w:r w:rsidR="00B36D50" w:rsidRPr="007910A8">
        <w:rPr>
          <w:rFonts w:cs="Times New Roman"/>
          <w:lang w:val="sr-Cyrl-RS"/>
        </w:rPr>
        <w:t xml:space="preserve"> </w:t>
      </w:r>
    </w:p>
    <w:p w14:paraId="49DC334C" w14:textId="466C131C" w:rsidR="00D73A5C" w:rsidRPr="007910A8" w:rsidRDefault="009F3E7C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 xml:space="preserve">3.1. </w:t>
      </w:r>
      <w:r w:rsidR="008825CA">
        <w:rPr>
          <w:rFonts w:cs="Times New Roman"/>
          <w:lang w:val="sr-Cyrl-RS"/>
        </w:rPr>
        <w:t>Радни план</w:t>
      </w:r>
    </w:p>
    <w:p w14:paraId="1FA8CF3E" w14:textId="73CB63F4" w:rsidR="00B36D50" w:rsidRDefault="00183004" w:rsidP="008825CA">
      <w:pPr>
        <w:numPr>
          <w:ilvl w:val="0"/>
          <w:numId w:val="1"/>
        </w:numPr>
        <w:rPr>
          <w:lang w:val="sr-Cyrl-RS"/>
        </w:rPr>
      </w:pPr>
      <w:bookmarkStart w:id="0" w:name="_Hlk75786227"/>
      <w:r>
        <w:rPr>
          <w:lang w:val="sr-Cyrl-RS"/>
        </w:rPr>
        <w:t>Опишите</w:t>
      </w:r>
      <w:r w:rsidR="00E50E2D" w:rsidRPr="00E50E2D">
        <w:rPr>
          <w:lang w:val="sr-Cyrl-RS"/>
        </w:rPr>
        <w:t xml:space="preserve"> план имплементације пројекта, који укључује крат</w:t>
      </w:r>
      <w:r w:rsidR="00E50E2D">
        <w:rPr>
          <w:lang w:val="sr-Cyrl-RS"/>
        </w:rPr>
        <w:t>ак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>опис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 xml:space="preserve">радног </w:t>
      </w:r>
      <w:r w:rsidR="00E50E2D" w:rsidRPr="00E50E2D">
        <w:rPr>
          <w:lang w:val="sr-Cyrl-RS"/>
        </w:rPr>
        <w:t xml:space="preserve">плана (радни пакети подељени на задатке, ако је примењиво, са временским распоредом), </w:t>
      </w:r>
      <w:r w:rsidR="002E0DED">
        <w:rPr>
          <w:lang w:val="sr-Cyrl-RS"/>
        </w:rPr>
        <w:t xml:space="preserve">у облику текстуалног описа </w:t>
      </w:r>
      <w:r w:rsidR="00E50E2D" w:rsidRPr="00E50E2D">
        <w:rPr>
          <w:lang w:val="sr-Cyrl-RS"/>
        </w:rPr>
        <w:t xml:space="preserve">у </w:t>
      </w:r>
      <w:r>
        <w:rPr>
          <w:lang w:val="sr-Cyrl-RS"/>
        </w:rPr>
        <w:t>та</w:t>
      </w:r>
      <w:r w:rsidR="008825CA" w:rsidRPr="00E50E2D">
        <w:rPr>
          <w:lang w:val="sr-Cyrl-RS"/>
        </w:rPr>
        <w:t>бели</w:t>
      </w:r>
      <w:r w:rsidR="008825CA">
        <w:rPr>
          <w:lang w:val="sr-Cyrl-RS"/>
        </w:rPr>
        <w:t xml:space="preserve"> испод</w:t>
      </w:r>
      <w:bookmarkEnd w:id="0"/>
      <w:r>
        <w:rPr>
          <w:lang w:val="sr-Cyrl-RS"/>
        </w:rPr>
        <w:t>.</w:t>
      </w:r>
    </w:p>
    <w:p w14:paraId="6C7B1871" w14:textId="77777777" w:rsidR="008825CA" w:rsidRPr="008825CA" w:rsidRDefault="008825CA" w:rsidP="008825CA">
      <w:pPr>
        <w:ind w:left="1080"/>
        <w:rPr>
          <w:lang w:val="sr-Cyrl-RS"/>
        </w:rPr>
      </w:pPr>
    </w:p>
    <w:tbl>
      <w:tblPr>
        <w:tblW w:w="4707" w:type="pct"/>
        <w:tblInd w:w="56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5"/>
        <w:gridCol w:w="2173"/>
        <w:gridCol w:w="1165"/>
        <w:gridCol w:w="1195"/>
        <w:gridCol w:w="3662"/>
      </w:tblGrid>
      <w:tr w:rsidR="000770E6" w:rsidRPr="007910A8" w14:paraId="2D77EBD7" w14:textId="77777777" w:rsidTr="000770E6">
        <w:trPr>
          <w:trHeight w:val="849"/>
        </w:trPr>
        <w:tc>
          <w:tcPr>
            <w:tcW w:w="482" w:type="pct"/>
            <w:vAlign w:val="center"/>
          </w:tcPr>
          <w:p w14:paraId="2A232ED4" w14:textId="75E4F40B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="000770E6" w:rsidRPr="007910A8">
              <w:rPr>
                <w:lang w:val="sr-Cyrl-RS"/>
              </w:rPr>
              <w:t>/</w:t>
            </w:r>
          </w:p>
          <w:p w14:paraId="22C8426D" w14:textId="54A570A0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датак</w:t>
            </w:r>
          </w:p>
        </w:tc>
        <w:tc>
          <w:tcPr>
            <w:tcW w:w="1198" w:type="pct"/>
            <w:vAlign w:val="center"/>
          </w:tcPr>
          <w:p w14:paraId="77A9070B" w14:textId="02FD95F9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Pr="007910A8">
              <w:rPr>
                <w:lang w:val="sr-Cyrl-RS"/>
              </w:rPr>
              <w:t xml:space="preserve"> </w:t>
            </w:r>
            <w:r w:rsidR="000770E6" w:rsidRPr="007910A8">
              <w:rPr>
                <w:lang w:val="sr-Cyrl-RS"/>
              </w:rPr>
              <w:t>/</w:t>
            </w:r>
          </w:p>
          <w:p w14:paraId="2A801AB9" w14:textId="2643B742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задатка</w:t>
            </w:r>
          </w:p>
        </w:tc>
        <w:tc>
          <w:tcPr>
            <w:tcW w:w="642" w:type="pct"/>
            <w:vAlign w:val="center"/>
          </w:tcPr>
          <w:p w14:paraId="0F8DEA13" w14:textId="414FF767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Почетни месец</w:t>
            </w:r>
          </w:p>
        </w:tc>
        <w:tc>
          <w:tcPr>
            <w:tcW w:w="659" w:type="pct"/>
            <w:vAlign w:val="center"/>
          </w:tcPr>
          <w:p w14:paraId="52599D96" w14:textId="6BA38F8F" w:rsidR="000770E6" w:rsidRPr="007910A8" w:rsidRDefault="00183004" w:rsidP="00183004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вршни</w:t>
            </w:r>
            <w:r w:rsidR="002E0DED">
              <w:rPr>
                <w:lang w:val="sr-Cyrl-RS"/>
              </w:rPr>
              <w:t xml:space="preserve"> месец</w:t>
            </w:r>
          </w:p>
        </w:tc>
        <w:tc>
          <w:tcPr>
            <w:tcW w:w="2019" w:type="pct"/>
            <w:vAlign w:val="center"/>
          </w:tcPr>
          <w:p w14:paraId="52FF76A8" w14:textId="1CA4E648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 w:rsidRPr="002E0DED">
              <w:rPr>
                <w:lang w:val="sr-Cyrl-RS"/>
              </w:rPr>
              <w:t>Опис рада и очекивани резултати</w:t>
            </w:r>
          </w:p>
        </w:tc>
      </w:tr>
      <w:tr w:rsidR="000770E6" w:rsidRPr="007910A8" w14:paraId="2CA0DDAF" w14:textId="77777777" w:rsidTr="000770E6">
        <w:trPr>
          <w:trHeight w:val="295"/>
        </w:trPr>
        <w:tc>
          <w:tcPr>
            <w:tcW w:w="482" w:type="pct"/>
          </w:tcPr>
          <w:p w14:paraId="6C9F64A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1</w:t>
            </w:r>
          </w:p>
        </w:tc>
        <w:tc>
          <w:tcPr>
            <w:tcW w:w="1198" w:type="pct"/>
          </w:tcPr>
          <w:p w14:paraId="39E55ACC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2ED90EF7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581FDED0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59B3BD88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F7B00CB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0CDA454A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08E0163F" w14:textId="77777777" w:rsidTr="000770E6">
        <w:trPr>
          <w:trHeight w:val="282"/>
        </w:trPr>
        <w:tc>
          <w:tcPr>
            <w:tcW w:w="482" w:type="pct"/>
          </w:tcPr>
          <w:p w14:paraId="3265461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1</w:t>
            </w:r>
          </w:p>
        </w:tc>
        <w:tc>
          <w:tcPr>
            <w:tcW w:w="1198" w:type="pct"/>
          </w:tcPr>
          <w:p w14:paraId="723E86B7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63C31AAE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4EE37D5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84B9327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5658E2E8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2B05D0C6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19270463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52BF3FFA" w14:textId="77777777" w:rsidTr="000770E6">
        <w:trPr>
          <w:trHeight w:val="282"/>
        </w:trPr>
        <w:tc>
          <w:tcPr>
            <w:tcW w:w="482" w:type="pct"/>
          </w:tcPr>
          <w:p w14:paraId="17C21EEB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2</w:t>
            </w:r>
          </w:p>
        </w:tc>
        <w:tc>
          <w:tcPr>
            <w:tcW w:w="1198" w:type="pct"/>
          </w:tcPr>
          <w:p w14:paraId="0D28E1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745C29E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EC1261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22DF14CD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632DCB25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6ED74000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7E704CDB" w14:textId="77777777" w:rsidTr="000770E6">
        <w:trPr>
          <w:trHeight w:val="295"/>
        </w:trPr>
        <w:tc>
          <w:tcPr>
            <w:tcW w:w="482" w:type="pct"/>
          </w:tcPr>
          <w:p w14:paraId="0E063CF4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…</w:t>
            </w:r>
          </w:p>
        </w:tc>
        <w:tc>
          <w:tcPr>
            <w:tcW w:w="1198" w:type="pct"/>
          </w:tcPr>
          <w:p w14:paraId="205D1C0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2F092C0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A1F0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69B5CC6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  <w:tr w:rsidR="000770E6" w:rsidRPr="007910A8" w14:paraId="463D640C" w14:textId="77777777" w:rsidTr="000770E6">
        <w:trPr>
          <w:trHeight w:val="282"/>
        </w:trPr>
        <w:tc>
          <w:tcPr>
            <w:tcW w:w="482" w:type="pct"/>
          </w:tcPr>
          <w:p w14:paraId="354176E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2</w:t>
            </w:r>
          </w:p>
        </w:tc>
        <w:tc>
          <w:tcPr>
            <w:tcW w:w="1198" w:type="pct"/>
          </w:tcPr>
          <w:p w14:paraId="2B7B53CF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354B0883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1A925B0A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7BBB531D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C70807C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62FE061D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2F1D5CE5" w14:textId="77777777" w:rsidTr="000770E6">
        <w:trPr>
          <w:trHeight w:val="295"/>
        </w:trPr>
        <w:tc>
          <w:tcPr>
            <w:tcW w:w="482" w:type="pct"/>
          </w:tcPr>
          <w:p w14:paraId="3C33EE3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2.1</w:t>
            </w:r>
          </w:p>
        </w:tc>
        <w:tc>
          <w:tcPr>
            <w:tcW w:w="1198" w:type="pct"/>
          </w:tcPr>
          <w:p w14:paraId="2F465CE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396677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2AFFD62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33C77C4C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06F83931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7BB6CE82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1D66339F" w14:textId="77777777" w:rsidTr="000770E6">
        <w:trPr>
          <w:trHeight w:val="282"/>
        </w:trPr>
        <w:tc>
          <w:tcPr>
            <w:tcW w:w="482" w:type="pct"/>
          </w:tcPr>
          <w:p w14:paraId="148186D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1198" w:type="pct"/>
          </w:tcPr>
          <w:p w14:paraId="481EFB83" w14:textId="54B6C755" w:rsidR="000770E6" w:rsidRPr="007910A8" w:rsidRDefault="002E0DED" w:rsidP="002E0DED">
            <w:pPr>
              <w:jc w:val="left"/>
              <w:rPr>
                <w:i/>
                <w:lang w:val="sr-Cyrl-RS"/>
              </w:rPr>
            </w:pPr>
            <w:r w:rsidRPr="002E0DED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2E0DED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2E0DED">
              <w:rPr>
                <w:i/>
                <w:lang w:val="sr-Cyrl-RS"/>
              </w:rPr>
              <w:t xml:space="preserve"> редове</w:t>
            </w:r>
            <w:r w:rsidR="0054697B" w:rsidRPr="007910A8">
              <w:rPr>
                <w:i/>
                <w:lang w:val="sr-Cyrl-RS"/>
              </w:rPr>
              <w:t>.</w:t>
            </w:r>
          </w:p>
        </w:tc>
        <w:tc>
          <w:tcPr>
            <w:tcW w:w="642" w:type="pct"/>
          </w:tcPr>
          <w:p w14:paraId="67A3B1C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7C2F6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F2F1C8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</w:tbl>
    <w:p w14:paraId="74D726A9" w14:textId="77777777" w:rsidR="000770E6" w:rsidRPr="007910A8" w:rsidRDefault="000770E6" w:rsidP="000770E6">
      <w:pPr>
        <w:ind w:left="1080"/>
        <w:rPr>
          <w:lang w:val="sr-Cyrl-RS"/>
        </w:rPr>
      </w:pPr>
    </w:p>
    <w:p w14:paraId="165F9C21" w14:textId="54A12C13" w:rsidR="00B36D50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2D19BB" w:rsidRPr="002D19BB">
        <w:rPr>
          <w:rFonts w:cs="Times New Roman"/>
          <w:lang w:val="sr-Cyrl-RS"/>
        </w:rPr>
        <w:t>Пројектни тим</w:t>
      </w:r>
    </w:p>
    <w:p w14:paraId="6CF54CF7" w14:textId="68E8710B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Списак чланова пројектног тима (име и презиме, научна институција)</w:t>
      </w:r>
      <w:r w:rsidR="00BC3649" w:rsidRPr="007910A8">
        <w:rPr>
          <w:lang w:val="sr-Cyrl-RS"/>
        </w:rPr>
        <w:t>;</w:t>
      </w:r>
    </w:p>
    <w:p w14:paraId="19969BAA" w14:textId="4E1DD9D4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комплементарност и </w:t>
      </w:r>
      <w:proofErr w:type="spellStart"/>
      <w:r w:rsidRPr="002D19BB">
        <w:rPr>
          <w:lang w:val="sr-Cyrl-RS"/>
        </w:rPr>
        <w:t>синергију</w:t>
      </w:r>
      <w:proofErr w:type="spellEnd"/>
      <w:r w:rsidRPr="002D19BB">
        <w:rPr>
          <w:lang w:val="sr-Cyrl-RS"/>
        </w:rPr>
        <w:t xml:space="preserve"> чланова пројектног тима </w:t>
      </w:r>
      <w:r w:rsidR="00A95832">
        <w:rPr>
          <w:lang w:val="sr-Cyrl-RS"/>
        </w:rPr>
        <w:t xml:space="preserve">које су </w:t>
      </w:r>
      <w:r>
        <w:rPr>
          <w:lang w:val="sr-Cyrl-RS"/>
        </w:rPr>
        <w:t xml:space="preserve">релевантне </w:t>
      </w:r>
      <w:r w:rsidRPr="002D19BB">
        <w:rPr>
          <w:lang w:val="sr-Cyrl-RS"/>
        </w:rPr>
        <w:t>за предложени рад</w:t>
      </w:r>
      <w:r w:rsidR="00BC3649" w:rsidRPr="007910A8">
        <w:rPr>
          <w:lang w:val="sr-Cyrl-RS"/>
        </w:rPr>
        <w:t>;</w:t>
      </w:r>
    </w:p>
    <w:p w14:paraId="41DE8D05" w14:textId="742AAEDD" w:rsidR="009F3E7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улогу и допринос </w:t>
      </w:r>
      <w:r>
        <w:rPr>
          <w:lang w:val="sr-Cyrl-RS"/>
        </w:rPr>
        <w:t xml:space="preserve">екстерних </w:t>
      </w:r>
      <w:r w:rsidRPr="002D19BB">
        <w:rPr>
          <w:lang w:val="sr-Cyrl-RS"/>
        </w:rPr>
        <w:t>стручњака, ако је примењиво</w:t>
      </w:r>
      <w:r w:rsidR="00BC3649" w:rsidRPr="007910A8">
        <w:rPr>
          <w:lang w:val="sr-Cyrl-RS"/>
        </w:rPr>
        <w:t>;</w:t>
      </w:r>
    </w:p>
    <w:p w14:paraId="299D0B7E" w14:textId="7DB5ECDA" w:rsidR="00F96D99" w:rsidRPr="005C4ED8" w:rsidRDefault="002D19BB" w:rsidP="005D08B2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Приложите</w:t>
      </w:r>
      <w:r>
        <w:rPr>
          <w:lang w:val="sr-Cyrl-RS"/>
        </w:rPr>
        <w:t xml:space="preserve"> радне</w:t>
      </w:r>
      <w:r w:rsidRPr="002D19BB">
        <w:rPr>
          <w:lang w:val="sr-Cyrl-RS"/>
        </w:rPr>
        <w:t xml:space="preserve"> биогр</w:t>
      </w:r>
      <w:r w:rsidR="00183004">
        <w:rPr>
          <w:lang w:val="sr-Cyrl-RS"/>
        </w:rPr>
        <w:t>афије чланова пројектног тима/</w:t>
      </w:r>
      <w:r w:rsidRPr="002D19BB">
        <w:rPr>
          <w:lang w:val="sr-Cyrl-RS"/>
        </w:rPr>
        <w:t>стручњака</w:t>
      </w:r>
      <w:r>
        <w:rPr>
          <w:lang w:val="sr-Cyrl-RS"/>
        </w:rPr>
        <w:t>.</w:t>
      </w:r>
    </w:p>
    <w:p w14:paraId="08CEB632" w14:textId="6A3A755A" w:rsidR="00056A32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B55D8E" w:rsidRPr="00B55D8E">
        <w:rPr>
          <w:rFonts w:cs="Times New Roman"/>
          <w:lang w:val="sr-Cyrl-RS"/>
        </w:rPr>
        <w:t>Буџет пројекта</w:t>
      </w:r>
    </w:p>
    <w:p w14:paraId="7D305255" w14:textId="79E4FB30" w:rsidR="00AC447D" w:rsidRPr="007910A8" w:rsidRDefault="00B55D8E" w:rsidP="00AC447D">
      <w:pPr>
        <w:numPr>
          <w:ilvl w:val="0"/>
          <w:numId w:val="1"/>
        </w:numPr>
        <w:rPr>
          <w:lang w:val="sr-Cyrl-RS"/>
        </w:rPr>
      </w:pPr>
      <w:r w:rsidRPr="00B55D8E">
        <w:rPr>
          <w:lang w:val="sr-Cyrl-RS"/>
        </w:rPr>
        <w:t xml:space="preserve">Наведите </w:t>
      </w:r>
      <w:r w:rsidRPr="00B55D8E">
        <w:rPr>
          <w:b/>
          <w:bCs/>
          <w:lang w:val="sr-Cyrl-RS"/>
        </w:rPr>
        <w:t>буџет</w:t>
      </w:r>
      <w:r w:rsidRPr="00B55D8E">
        <w:rPr>
          <w:lang w:val="sr-Cyrl-RS"/>
        </w:rPr>
        <w:t xml:space="preserve"> пројекта за</w:t>
      </w:r>
      <w:r w:rsidR="00AC447D" w:rsidRPr="007910A8">
        <w:rPr>
          <w:lang w:val="sr-Cyrl-RS"/>
        </w:rPr>
        <w:t>:</w:t>
      </w:r>
    </w:p>
    <w:p w14:paraId="41D39398" w14:textId="78B84800" w:rsidR="00AC447D" w:rsidRPr="00D77AD8" w:rsidRDefault="0050650F" w:rsidP="00AC447D">
      <w:pPr>
        <w:pStyle w:val="Tekst"/>
        <w:numPr>
          <w:ilvl w:val="1"/>
          <w:numId w:val="2"/>
        </w:numPr>
        <w:rPr>
          <w:lang w:val="sr-Cyrl-RS"/>
        </w:rPr>
      </w:pPr>
      <w:r w:rsidRPr="00D77AD8">
        <w:rPr>
          <w:lang w:val="sr-Cyrl-RS"/>
        </w:rPr>
        <w:t>трошкове накнада за рад чланова тима</w:t>
      </w:r>
      <w:r w:rsidR="006E7A41" w:rsidRPr="00D77AD8">
        <w:rPr>
          <w:lang w:val="sr-Cyrl-RS"/>
        </w:rPr>
        <w:t xml:space="preserve"> (бруто износ)</w:t>
      </w:r>
      <w:r w:rsidR="00AC447D" w:rsidRPr="00D77AD8">
        <w:rPr>
          <w:lang w:val="sr-Cyrl-RS"/>
        </w:rPr>
        <w:t>;</w:t>
      </w:r>
    </w:p>
    <w:p w14:paraId="6CD20CDA" w14:textId="2B0589D3" w:rsidR="00AC447D" w:rsidRPr="00D77AD8" w:rsidRDefault="006E7A41" w:rsidP="00AC447D">
      <w:pPr>
        <w:pStyle w:val="Tekst"/>
        <w:numPr>
          <w:ilvl w:val="1"/>
          <w:numId w:val="5"/>
        </w:numPr>
        <w:rPr>
          <w:lang w:val="sr-Cyrl-RS"/>
        </w:rPr>
      </w:pPr>
      <w:r w:rsidRPr="00D77AD8">
        <w:rPr>
          <w:lang w:val="sr-Cyrl-RS"/>
        </w:rPr>
        <w:t>набавк</w:t>
      </w:r>
      <w:r w:rsidR="00CF6BF3" w:rsidRPr="00D77AD8">
        <w:rPr>
          <w:lang w:val="sr-Cyrl-RS"/>
        </w:rPr>
        <w:t>у</w:t>
      </w:r>
      <w:r w:rsidRPr="00D77AD8">
        <w:rPr>
          <w:lang w:val="sr-Cyrl-RS"/>
        </w:rPr>
        <w:t xml:space="preserve"> опреме и потрошног материјала за рад</w:t>
      </w:r>
      <w:r w:rsidR="00AC447D" w:rsidRPr="00D77AD8">
        <w:rPr>
          <w:lang w:val="sr-Cyrl-RS"/>
        </w:rPr>
        <w:t>;</w:t>
      </w:r>
    </w:p>
    <w:p w14:paraId="5143F0D8" w14:textId="06629881" w:rsidR="00AC447D" w:rsidRPr="007910A8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>путн</w:t>
      </w:r>
      <w:r w:rsidR="00CF6BF3">
        <w:rPr>
          <w:lang w:val="sr-Cyrl-RS"/>
        </w:rPr>
        <w:t>е</w:t>
      </w:r>
      <w:r w:rsidRPr="006E7A41">
        <w:rPr>
          <w:lang w:val="sr-Cyrl-RS"/>
        </w:rPr>
        <w:t xml:space="preserve"> трошков</w:t>
      </w:r>
      <w:r w:rsidR="0051010C">
        <w:rPr>
          <w:lang w:val="sr-Cyrl-RS"/>
        </w:rPr>
        <w:t>е</w:t>
      </w:r>
      <w:r w:rsidR="00AC447D" w:rsidRPr="007910A8">
        <w:rPr>
          <w:lang w:val="sr-Cyrl-RS"/>
        </w:rPr>
        <w:t>;</w:t>
      </w:r>
    </w:p>
    <w:p w14:paraId="367B6CCE" w14:textId="0F814750" w:rsidR="00AC447D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 xml:space="preserve">ширење </w:t>
      </w:r>
      <w:r>
        <w:rPr>
          <w:lang w:val="sr-Cyrl-RS"/>
        </w:rPr>
        <w:t xml:space="preserve">информација о </w:t>
      </w:r>
      <w:r w:rsidRPr="006E7A41">
        <w:rPr>
          <w:lang w:val="sr-Cyrl-RS"/>
        </w:rPr>
        <w:t>резултат</w:t>
      </w:r>
      <w:r>
        <w:rPr>
          <w:lang w:val="sr-Cyrl-RS"/>
        </w:rPr>
        <w:t>им</w:t>
      </w:r>
      <w:r w:rsidRPr="006E7A41">
        <w:rPr>
          <w:lang w:val="sr-Cyrl-RS"/>
        </w:rPr>
        <w:t>а пројекта, укључујући објављивање радова у часописима са отвореним приступом и учешће на конференцијама и семинарима</w:t>
      </w:r>
      <w:r w:rsidR="00AC447D" w:rsidRPr="007910A8">
        <w:rPr>
          <w:lang w:val="sr-Cyrl-RS"/>
        </w:rPr>
        <w:t>;</w:t>
      </w:r>
    </w:p>
    <w:p w14:paraId="6F2D9757" w14:textId="16C3E2FD" w:rsidR="00AC447D" w:rsidRPr="007910A8" w:rsidRDefault="006E7A41" w:rsidP="005C4ED8">
      <w:pPr>
        <w:pStyle w:val="Tekst"/>
        <w:rPr>
          <w:lang w:val="sr-Cyrl-RS"/>
        </w:rPr>
      </w:pPr>
      <w:r w:rsidRPr="006E7A41">
        <w:rPr>
          <w:lang w:val="sr-Cyrl-RS"/>
        </w:rPr>
        <w:t xml:space="preserve">Максимални износ који се може </w:t>
      </w:r>
      <w:r>
        <w:rPr>
          <w:lang w:val="sr-Cyrl-RS"/>
        </w:rPr>
        <w:t>определити за</w:t>
      </w:r>
      <w:r w:rsidRPr="006E7A41">
        <w:rPr>
          <w:lang w:val="sr-Cyrl-RS"/>
        </w:rPr>
        <w:t xml:space="preserve"> трошкове </w:t>
      </w:r>
      <w:r w:rsidR="00D77AD8" w:rsidRPr="00D77AD8">
        <w:rPr>
          <w:lang w:val="sr-Cyrl-RS"/>
        </w:rPr>
        <w:t>накнада за рад чланова тима</w:t>
      </w:r>
      <w:r w:rsidRPr="00D77AD8">
        <w:rPr>
          <w:lang w:val="sr-Cyrl-RS"/>
        </w:rPr>
        <w:t xml:space="preserve"> </w:t>
      </w:r>
      <w:r w:rsidRPr="006E7A41">
        <w:rPr>
          <w:lang w:val="sr-Cyrl-RS"/>
        </w:rPr>
        <w:t xml:space="preserve">износи 70% укупног буџета. </w:t>
      </w:r>
      <w:r>
        <w:rPr>
          <w:lang w:val="sr-Cyrl-RS"/>
        </w:rPr>
        <w:t>У</w:t>
      </w:r>
      <w:r w:rsidRPr="006E7A41">
        <w:rPr>
          <w:lang w:val="sr-Cyrl-RS"/>
        </w:rPr>
        <w:t xml:space="preserve"> погледу расподеле буџета између осталих буџетских линија</w:t>
      </w:r>
      <w:r>
        <w:rPr>
          <w:lang w:val="sr-Cyrl-RS"/>
        </w:rPr>
        <w:t xml:space="preserve"> </w:t>
      </w:r>
      <w:r w:rsidRPr="006E7A41">
        <w:rPr>
          <w:lang w:val="sr-Cyrl-RS"/>
        </w:rPr>
        <w:t>нема ограничења</w:t>
      </w:r>
      <w:r w:rsidR="00AC447D" w:rsidRPr="007910A8">
        <w:rPr>
          <w:lang w:val="sr-Cyrl-RS"/>
        </w:rPr>
        <w:t>.</w:t>
      </w:r>
    </w:p>
    <w:p w14:paraId="4313C94F" w14:textId="77777777" w:rsidR="00BF75D0" w:rsidRPr="007910A8" w:rsidRDefault="00BF75D0" w:rsidP="00BF75D0">
      <w:pPr>
        <w:rPr>
          <w:lang w:val="sr-Cyrl-R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4"/>
        <w:gridCol w:w="34"/>
        <w:gridCol w:w="2221"/>
        <w:gridCol w:w="2247"/>
        <w:gridCol w:w="2155"/>
      </w:tblGrid>
      <w:tr w:rsidR="004F3D69" w:rsidRPr="007910A8" w14:paraId="5ADF3887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691EBA55" w14:textId="2FF6D671" w:rsidR="004F3D69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D77AD8">
              <w:rPr>
                <w:b/>
                <w:lang w:val="sr-Cyrl-RS"/>
              </w:rPr>
              <w:t xml:space="preserve">Трошкови </w:t>
            </w:r>
            <w:r w:rsidR="00D77AD8" w:rsidRPr="00D77AD8">
              <w:rPr>
                <w:b/>
                <w:lang w:val="sr-Cyrl-RS"/>
              </w:rPr>
              <w:t>накнада за рад чланова тима</w:t>
            </w:r>
          </w:p>
        </w:tc>
      </w:tr>
      <w:tr w:rsidR="004F3D69" w:rsidRPr="007910A8" w14:paraId="7134EC9B" w14:textId="77777777" w:rsidTr="004F3D69">
        <w:tc>
          <w:tcPr>
            <w:tcW w:w="2288" w:type="dxa"/>
            <w:gridSpan w:val="2"/>
          </w:tcPr>
          <w:p w14:paraId="4088713A" w14:textId="08D5C24D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Учесник</w:t>
            </w:r>
          </w:p>
        </w:tc>
        <w:tc>
          <w:tcPr>
            <w:tcW w:w="2221" w:type="dxa"/>
          </w:tcPr>
          <w:p w14:paraId="4D6CA446" w14:textId="443760E2" w:rsidR="0092038D" w:rsidRPr="0050650F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D77AD8">
              <w:rPr>
                <w:b/>
                <w:lang w:val="sr-Cyrl-RS"/>
              </w:rPr>
              <w:t xml:space="preserve">Име </w:t>
            </w:r>
            <w:r w:rsidR="0050650F" w:rsidRPr="00D77AD8">
              <w:rPr>
                <w:b/>
                <w:lang w:val="sr-Cyrl-RS"/>
              </w:rPr>
              <w:t>и презиме</w:t>
            </w:r>
          </w:p>
        </w:tc>
        <w:tc>
          <w:tcPr>
            <w:tcW w:w="2247" w:type="dxa"/>
          </w:tcPr>
          <w:p w14:paraId="5BE6E1FA" w14:textId="1F54F1FF" w:rsidR="0092038D" w:rsidRPr="007910A8" w:rsidRDefault="002638A1" w:rsidP="00E4056E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Бруто износ</w:t>
            </w:r>
          </w:p>
        </w:tc>
        <w:tc>
          <w:tcPr>
            <w:tcW w:w="2155" w:type="dxa"/>
          </w:tcPr>
          <w:p w14:paraId="437817C6" w14:textId="26468DEA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Образложење </w:t>
            </w:r>
          </w:p>
        </w:tc>
      </w:tr>
      <w:tr w:rsidR="004F3D69" w:rsidRPr="007910A8" w14:paraId="7A640299" w14:textId="77777777" w:rsidTr="004F3D69">
        <w:tc>
          <w:tcPr>
            <w:tcW w:w="2288" w:type="dxa"/>
            <w:gridSpan w:val="2"/>
          </w:tcPr>
          <w:p w14:paraId="1665E2CF" w14:textId="3B10A846" w:rsidR="0092038D" w:rsidRPr="007910A8" w:rsidRDefault="00183004" w:rsidP="0092038D">
            <w:pPr>
              <w:pStyle w:val="ListParagraph"/>
              <w:ind w:left="0"/>
              <w:rPr>
                <w:lang w:val="sr-Cyrl-RS"/>
              </w:rPr>
            </w:pPr>
            <w:r>
              <w:rPr>
                <w:lang w:val="sr-Cyrl-RS"/>
              </w:rPr>
              <w:t>Руководилац</w:t>
            </w:r>
          </w:p>
        </w:tc>
        <w:tc>
          <w:tcPr>
            <w:tcW w:w="2221" w:type="dxa"/>
          </w:tcPr>
          <w:p w14:paraId="5DBAD346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6348077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D53FED4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79A3B9CF" w14:textId="77777777" w:rsidTr="004F3D69">
        <w:tc>
          <w:tcPr>
            <w:tcW w:w="2288" w:type="dxa"/>
            <w:gridSpan w:val="2"/>
          </w:tcPr>
          <w:p w14:paraId="69C4A3E3" w14:textId="3D04422C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1</w:t>
            </w:r>
          </w:p>
        </w:tc>
        <w:tc>
          <w:tcPr>
            <w:tcW w:w="2221" w:type="dxa"/>
          </w:tcPr>
          <w:p w14:paraId="37D0227E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46C80C3F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38AA9E0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72A471A" w14:textId="77777777" w:rsidTr="004F3D69">
        <w:tc>
          <w:tcPr>
            <w:tcW w:w="2288" w:type="dxa"/>
            <w:gridSpan w:val="2"/>
          </w:tcPr>
          <w:p w14:paraId="191C2653" w14:textId="0956F793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2</w:t>
            </w:r>
          </w:p>
        </w:tc>
        <w:tc>
          <w:tcPr>
            <w:tcW w:w="2221" w:type="dxa"/>
          </w:tcPr>
          <w:p w14:paraId="67F6F5D2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84177E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2A24B29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10AB23" w14:textId="77777777" w:rsidTr="004F3D69">
        <w:tc>
          <w:tcPr>
            <w:tcW w:w="2288" w:type="dxa"/>
            <w:gridSpan w:val="2"/>
          </w:tcPr>
          <w:p w14:paraId="6BF676CD" w14:textId="6EC0A4CA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3</w:t>
            </w:r>
          </w:p>
        </w:tc>
        <w:tc>
          <w:tcPr>
            <w:tcW w:w="2221" w:type="dxa"/>
          </w:tcPr>
          <w:p w14:paraId="693885D0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87279C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AB6420D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B61E0A2" w14:textId="77777777" w:rsidTr="004F3D69">
        <w:tc>
          <w:tcPr>
            <w:tcW w:w="2288" w:type="dxa"/>
            <w:gridSpan w:val="2"/>
          </w:tcPr>
          <w:p w14:paraId="63824351" w14:textId="6FDE67B4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4</w:t>
            </w:r>
          </w:p>
        </w:tc>
        <w:tc>
          <w:tcPr>
            <w:tcW w:w="2221" w:type="dxa"/>
          </w:tcPr>
          <w:p w14:paraId="175D5FF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436F233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7AF67134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8790C64" w14:textId="77777777" w:rsidTr="004F3D69">
        <w:tc>
          <w:tcPr>
            <w:tcW w:w="4509" w:type="dxa"/>
            <w:gridSpan w:val="3"/>
          </w:tcPr>
          <w:p w14:paraId="44174EE8" w14:textId="77777777" w:rsidR="00D77AD8" w:rsidRPr="00D77AD8" w:rsidRDefault="002638A1" w:rsidP="00D77AD8">
            <w:pPr>
              <w:pStyle w:val="ListParagraph"/>
              <w:ind w:hanging="720"/>
              <w:jc w:val="left"/>
              <w:rPr>
                <w:b/>
                <w:lang w:val="sr-Cyrl-RS"/>
              </w:rPr>
            </w:pPr>
            <w:r w:rsidRPr="00D77AD8">
              <w:rPr>
                <w:b/>
                <w:lang w:val="sr-Cyrl-RS"/>
              </w:rPr>
              <w:lastRenderedPageBreak/>
              <w:t>Укупни</w:t>
            </w:r>
            <w:r w:rsidR="00D77AD8" w:rsidRPr="00D77AD8">
              <w:rPr>
                <w:b/>
              </w:rPr>
              <w:t xml:space="preserve"> </w:t>
            </w:r>
            <w:r w:rsidR="00D77AD8" w:rsidRPr="00D77AD8">
              <w:rPr>
                <w:b/>
                <w:lang w:val="sr-Cyrl-RS"/>
              </w:rPr>
              <w:t>т</w:t>
            </w:r>
            <w:proofErr w:type="spellStart"/>
            <w:r w:rsidR="00D77AD8" w:rsidRPr="00D77AD8">
              <w:rPr>
                <w:b/>
              </w:rPr>
              <w:t>рошкови</w:t>
            </w:r>
            <w:proofErr w:type="spellEnd"/>
            <w:r w:rsidRPr="00D77AD8">
              <w:rPr>
                <w:b/>
                <w:lang w:val="sr-Cyrl-RS"/>
              </w:rPr>
              <w:t xml:space="preserve"> </w:t>
            </w:r>
          </w:p>
          <w:p w14:paraId="1410771B" w14:textId="07E700D3" w:rsidR="004F3D69" w:rsidRPr="007910A8" w:rsidRDefault="00D77AD8" w:rsidP="00D77AD8">
            <w:pPr>
              <w:pStyle w:val="ListParagraph"/>
              <w:ind w:hanging="720"/>
              <w:jc w:val="left"/>
              <w:rPr>
                <w:b/>
                <w:lang w:val="sr-Cyrl-RS"/>
              </w:rPr>
            </w:pPr>
            <w:r w:rsidRPr="00D77AD8">
              <w:rPr>
                <w:b/>
                <w:lang w:val="sr-Cyrl-RS"/>
              </w:rPr>
              <w:t>накнада за рад чланова тима</w:t>
            </w:r>
          </w:p>
        </w:tc>
        <w:tc>
          <w:tcPr>
            <w:tcW w:w="2247" w:type="dxa"/>
          </w:tcPr>
          <w:p w14:paraId="56B610C3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1ADED6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CB565FF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46DD23DB" w14:textId="69723F78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Опрема и потрошни материјал</w:t>
            </w:r>
          </w:p>
        </w:tc>
      </w:tr>
      <w:tr w:rsidR="004F3D69" w:rsidRPr="007910A8" w14:paraId="500B8105" w14:textId="77777777" w:rsidTr="004F3D69">
        <w:tc>
          <w:tcPr>
            <w:tcW w:w="2288" w:type="dxa"/>
            <w:gridSpan w:val="2"/>
          </w:tcPr>
          <w:p w14:paraId="4616AE85" w14:textId="1BB8053F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6F31F7B6" w14:textId="1D34F14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6AF8E153" w14:textId="7777729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Укупни трошкови </w:t>
            </w:r>
          </w:p>
        </w:tc>
        <w:tc>
          <w:tcPr>
            <w:tcW w:w="2155" w:type="dxa"/>
          </w:tcPr>
          <w:p w14:paraId="68E90FAE" w14:textId="21C0B67D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58066BDF" w14:textId="77777777" w:rsidTr="004F3D69">
        <w:tc>
          <w:tcPr>
            <w:tcW w:w="2288" w:type="dxa"/>
            <w:gridSpan w:val="2"/>
          </w:tcPr>
          <w:p w14:paraId="64616B7D" w14:textId="65BE6264" w:rsidR="004F3D69" w:rsidRPr="007910A8" w:rsidRDefault="00E12D36" w:rsidP="00E12D36">
            <w:pPr>
              <w:pStyle w:val="ListParagraph"/>
              <w:ind w:left="0"/>
              <w:jc w:val="left"/>
              <w:rPr>
                <w:i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08658FFA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B511D1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1D51EAC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07301DF" w14:textId="77777777" w:rsidTr="004F3D69">
        <w:tc>
          <w:tcPr>
            <w:tcW w:w="2288" w:type="dxa"/>
            <w:gridSpan w:val="2"/>
          </w:tcPr>
          <w:p w14:paraId="09653D7B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BF447A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56D1BA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5CA643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4B70CA" w14:textId="77777777" w:rsidTr="004F3D69">
        <w:tc>
          <w:tcPr>
            <w:tcW w:w="2288" w:type="dxa"/>
            <w:gridSpan w:val="2"/>
          </w:tcPr>
          <w:p w14:paraId="471B9FD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9CF5D5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33D67F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5CB3F63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169A195B" w14:textId="77777777" w:rsidTr="00770551">
        <w:tc>
          <w:tcPr>
            <w:tcW w:w="4509" w:type="dxa"/>
            <w:gridSpan w:val="3"/>
            <w:shd w:val="clear" w:color="auto" w:fill="auto"/>
          </w:tcPr>
          <w:p w14:paraId="3632B539" w14:textId="51EA2C67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E12D36">
              <w:rPr>
                <w:b/>
                <w:lang w:val="sr-Cyrl-RS"/>
              </w:rPr>
              <w:t>Укупни трошкови опреме и потрошног материјала</w:t>
            </w:r>
          </w:p>
        </w:tc>
        <w:tc>
          <w:tcPr>
            <w:tcW w:w="2247" w:type="dxa"/>
          </w:tcPr>
          <w:p w14:paraId="525F1C41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5CBCD9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9B4F83E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30CB7E31" w14:textId="66F5CAFC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рошкови публик</w:t>
            </w:r>
            <w:r w:rsidR="00B52512">
              <w:rPr>
                <w:b/>
                <w:lang w:val="sr-Cyrl-RS"/>
              </w:rPr>
              <w:t>овања</w:t>
            </w:r>
            <w:r>
              <w:rPr>
                <w:b/>
                <w:lang w:val="sr-Cyrl-RS"/>
              </w:rPr>
              <w:t>/ширења информација о резултатима пројекта</w:t>
            </w:r>
          </w:p>
        </w:tc>
      </w:tr>
      <w:tr w:rsidR="004F3D69" w:rsidRPr="007910A8" w14:paraId="66B508D8" w14:textId="77777777" w:rsidTr="004F3D69">
        <w:tc>
          <w:tcPr>
            <w:tcW w:w="2288" w:type="dxa"/>
            <w:gridSpan w:val="2"/>
          </w:tcPr>
          <w:p w14:paraId="7EA41F36" w14:textId="5DAE63D5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794E5FC3" w14:textId="1049D888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4EBCB380" w14:textId="7B4CD2CB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83F127D" w14:textId="69617B0D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640F9E19" w14:textId="77777777" w:rsidTr="004F3D69">
        <w:tc>
          <w:tcPr>
            <w:tcW w:w="2288" w:type="dxa"/>
            <w:gridSpan w:val="2"/>
          </w:tcPr>
          <w:p w14:paraId="4A213297" w14:textId="610C56AD" w:rsidR="004F3D69" w:rsidRPr="007910A8" w:rsidRDefault="008369C4" w:rsidP="00887F29">
            <w:pPr>
              <w:pStyle w:val="ListParagraph"/>
              <w:ind w:left="0"/>
              <w:jc w:val="left"/>
              <w:rPr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769EA8D0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FBF2B3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3EA06B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9B2A767" w14:textId="77777777" w:rsidTr="004F3D69">
        <w:tc>
          <w:tcPr>
            <w:tcW w:w="2288" w:type="dxa"/>
            <w:gridSpan w:val="2"/>
          </w:tcPr>
          <w:p w14:paraId="4631113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636DD5D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B1DD7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8B07A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A09D1E8" w14:textId="77777777" w:rsidTr="004F3D69">
        <w:tc>
          <w:tcPr>
            <w:tcW w:w="2288" w:type="dxa"/>
            <w:gridSpan w:val="2"/>
          </w:tcPr>
          <w:p w14:paraId="05CD0AA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261ED2FB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90BC0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6893D8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5F7A777C" w14:textId="77777777" w:rsidTr="00936173">
        <w:tc>
          <w:tcPr>
            <w:tcW w:w="4509" w:type="dxa"/>
            <w:gridSpan w:val="3"/>
          </w:tcPr>
          <w:p w14:paraId="15C6B323" w14:textId="2E72979C" w:rsidR="004F3D69" w:rsidRPr="007910A8" w:rsidRDefault="008369C4" w:rsidP="004F3D69">
            <w:pPr>
              <w:pStyle w:val="ListParagraph"/>
              <w:ind w:left="0"/>
              <w:rPr>
                <w:lang w:val="sr-Cyrl-RS"/>
              </w:rPr>
            </w:pPr>
            <w:r w:rsidRPr="00183004">
              <w:rPr>
                <w:b/>
                <w:lang w:val="sr-Cyrl-RS"/>
              </w:rPr>
              <w:t xml:space="preserve">Укупни трошкови </w:t>
            </w:r>
            <w:r w:rsidR="00B52512" w:rsidRPr="00183004">
              <w:rPr>
                <w:b/>
                <w:lang w:val="sr-Cyrl-RS"/>
              </w:rPr>
              <w:t>публиковања</w:t>
            </w:r>
            <w:r w:rsidR="00183004">
              <w:rPr>
                <w:b/>
                <w:lang w:val="sr-Cyrl-RS"/>
              </w:rPr>
              <w:t>/ширења информација</w:t>
            </w:r>
          </w:p>
        </w:tc>
        <w:tc>
          <w:tcPr>
            <w:tcW w:w="2247" w:type="dxa"/>
          </w:tcPr>
          <w:p w14:paraId="02D2F0E1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716F8CD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F5BE09E" w14:textId="77777777" w:rsidTr="004F3D69">
        <w:tc>
          <w:tcPr>
            <w:tcW w:w="2254" w:type="dxa"/>
            <w:shd w:val="clear" w:color="auto" w:fill="95B3D7" w:themeFill="accent1" w:themeFillTint="99"/>
          </w:tcPr>
          <w:p w14:paraId="7846B220" w14:textId="2877608C" w:rsidR="004F3D69" w:rsidRPr="007910A8" w:rsidRDefault="008369C4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369C4">
              <w:rPr>
                <w:b/>
                <w:lang w:val="sr-Cyrl-RS"/>
              </w:rPr>
              <w:t>Путни трошкови</w:t>
            </w:r>
          </w:p>
        </w:tc>
        <w:tc>
          <w:tcPr>
            <w:tcW w:w="2255" w:type="dxa"/>
            <w:gridSpan w:val="2"/>
            <w:shd w:val="clear" w:color="auto" w:fill="95B3D7" w:themeFill="accent1" w:themeFillTint="99"/>
          </w:tcPr>
          <w:p w14:paraId="4B2C6CE9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  <w:shd w:val="clear" w:color="auto" w:fill="95B3D7" w:themeFill="accent1" w:themeFillTint="99"/>
          </w:tcPr>
          <w:p w14:paraId="025B0715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  <w:shd w:val="clear" w:color="auto" w:fill="95B3D7" w:themeFill="accent1" w:themeFillTint="99"/>
          </w:tcPr>
          <w:p w14:paraId="792B5B56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8369C4" w:rsidRPr="007910A8" w14:paraId="7AD33317" w14:textId="77777777" w:rsidTr="00C01758">
        <w:tc>
          <w:tcPr>
            <w:tcW w:w="2254" w:type="dxa"/>
          </w:tcPr>
          <w:p w14:paraId="52C4C6DE" w14:textId="2970C804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620E18B3" w14:textId="7289E631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51D67400" w14:textId="4CCB4F2A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2B2D1033" w14:textId="1CADFD52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779E087C" w14:textId="77777777" w:rsidTr="00C01758">
        <w:tc>
          <w:tcPr>
            <w:tcW w:w="2254" w:type="dxa"/>
          </w:tcPr>
          <w:p w14:paraId="135BECE6" w14:textId="482C9DB0" w:rsidR="004F3D69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89BEAA0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2084E95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5F9B4E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18536F5" w14:textId="77777777" w:rsidTr="00C01758">
        <w:tc>
          <w:tcPr>
            <w:tcW w:w="2254" w:type="dxa"/>
          </w:tcPr>
          <w:p w14:paraId="04B885F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35F742FF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69D1FF4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83C6F4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E2033B" w14:textId="77777777" w:rsidTr="00273EB5">
        <w:tc>
          <w:tcPr>
            <w:tcW w:w="4509" w:type="dxa"/>
            <w:gridSpan w:val="3"/>
          </w:tcPr>
          <w:p w14:paraId="6E9A11C5" w14:textId="322E5DAE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и трошкови путовања</w:t>
            </w:r>
          </w:p>
        </w:tc>
        <w:tc>
          <w:tcPr>
            <w:tcW w:w="2247" w:type="dxa"/>
          </w:tcPr>
          <w:p w14:paraId="27A8985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09E85A6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6C3ACA7F" w14:textId="77777777" w:rsidTr="00770551">
        <w:tc>
          <w:tcPr>
            <w:tcW w:w="8911" w:type="dxa"/>
            <w:gridSpan w:val="5"/>
            <w:shd w:val="clear" w:color="auto" w:fill="8DB3E2" w:themeFill="text2" w:themeFillTint="66"/>
          </w:tcPr>
          <w:p w14:paraId="46A2BD09" w14:textId="65DC2B4D" w:rsidR="00770551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Остали трошкови</w:t>
            </w:r>
          </w:p>
        </w:tc>
      </w:tr>
      <w:tr w:rsidR="00887F29" w:rsidRPr="007910A8" w14:paraId="0DF3301E" w14:textId="77777777" w:rsidTr="0033568B">
        <w:tc>
          <w:tcPr>
            <w:tcW w:w="2254" w:type="dxa"/>
          </w:tcPr>
          <w:p w14:paraId="26776E3D" w14:textId="0CAE5357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4ECCD6A0" w14:textId="5C44584A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2352A85F" w14:textId="103E25D2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511FBBC" w14:textId="467FF3B1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770551" w:rsidRPr="007910A8" w14:paraId="709057AC" w14:textId="77777777" w:rsidTr="00E76757">
        <w:tc>
          <w:tcPr>
            <w:tcW w:w="2254" w:type="dxa"/>
          </w:tcPr>
          <w:p w14:paraId="4589BA0D" w14:textId="5A1A94F7" w:rsidR="00770551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FB365AE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0509FB3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00B678D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50B0E14" w14:textId="77777777" w:rsidTr="00E76757">
        <w:tc>
          <w:tcPr>
            <w:tcW w:w="2254" w:type="dxa"/>
          </w:tcPr>
          <w:p w14:paraId="6C805E50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13AF1495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EB552CC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363E91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7850ED0" w14:textId="77777777" w:rsidTr="00E76757">
        <w:tc>
          <w:tcPr>
            <w:tcW w:w="2254" w:type="dxa"/>
          </w:tcPr>
          <w:p w14:paraId="0427E119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08F328AB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736BDE84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C446937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0EE794" w14:textId="77777777" w:rsidTr="00913647">
        <w:tc>
          <w:tcPr>
            <w:tcW w:w="4509" w:type="dxa"/>
            <w:gridSpan w:val="3"/>
          </w:tcPr>
          <w:p w14:paraId="0696255F" w14:textId="2304312A" w:rsidR="00770551" w:rsidRPr="007910A8" w:rsidRDefault="00887F29" w:rsidP="00770551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</w:t>
            </w:r>
            <w:r w:rsidR="0051010C">
              <w:rPr>
                <w:b/>
                <w:lang w:val="sr-Cyrl-RS"/>
              </w:rPr>
              <w:t>и</w:t>
            </w:r>
            <w:r w:rsidRPr="00887F29">
              <w:rPr>
                <w:b/>
                <w:lang w:val="sr-Cyrl-RS"/>
              </w:rPr>
              <w:t xml:space="preserve"> </w:t>
            </w:r>
            <w:r w:rsidR="0051010C">
              <w:rPr>
                <w:b/>
                <w:lang w:val="sr-Cyrl-RS"/>
              </w:rPr>
              <w:t>о</w:t>
            </w:r>
            <w:r w:rsidRPr="00887F29">
              <w:rPr>
                <w:b/>
                <w:lang w:val="sr-Cyrl-RS"/>
              </w:rPr>
              <w:t>стали трошкови</w:t>
            </w:r>
          </w:p>
        </w:tc>
        <w:tc>
          <w:tcPr>
            <w:tcW w:w="2247" w:type="dxa"/>
          </w:tcPr>
          <w:p w14:paraId="49245EE4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13591F35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85A0CA0" w14:textId="77777777" w:rsidTr="004F3D69">
        <w:tc>
          <w:tcPr>
            <w:tcW w:w="4509" w:type="dxa"/>
            <w:gridSpan w:val="3"/>
            <w:shd w:val="clear" w:color="auto" w:fill="8DB3E2" w:themeFill="text2" w:themeFillTint="66"/>
          </w:tcPr>
          <w:p w14:paraId="1FD702DE" w14:textId="6CEF8FDA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</w:t>
            </w:r>
            <w:r w:rsidR="00AA5BC8">
              <w:rPr>
                <w:b/>
                <w:lang w:val="sr-Cyrl-RS"/>
              </w:rPr>
              <w:t>А</w:t>
            </w:r>
            <w:r w:rsidRPr="00887F29">
              <w:rPr>
                <w:b/>
                <w:lang w:val="sr-Cyrl-RS"/>
              </w:rPr>
              <w:t>Н БУЏЕТ</w:t>
            </w:r>
          </w:p>
        </w:tc>
        <w:tc>
          <w:tcPr>
            <w:tcW w:w="2247" w:type="dxa"/>
            <w:shd w:val="clear" w:color="auto" w:fill="8DB3E2" w:themeFill="text2" w:themeFillTint="66"/>
          </w:tcPr>
          <w:p w14:paraId="1695B9EB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  <w:shd w:val="clear" w:color="auto" w:fill="8DB3E2" w:themeFill="text2" w:themeFillTint="66"/>
          </w:tcPr>
          <w:p w14:paraId="090A39D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</w:tbl>
    <w:p w14:paraId="61A34B50" w14:textId="77777777" w:rsidR="0092038D" w:rsidRPr="007910A8" w:rsidRDefault="0092038D" w:rsidP="00BF75D0">
      <w:pPr>
        <w:pStyle w:val="ListParagraph"/>
        <w:ind w:left="1080"/>
        <w:rPr>
          <w:lang w:val="sr-Cyrl-RS"/>
        </w:rPr>
      </w:pPr>
    </w:p>
    <w:p w14:paraId="508D1933" w14:textId="77777777" w:rsidR="00242B5C" w:rsidRPr="007910A8" w:rsidRDefault="00242B5C" w:rsidP="00AC447D">
      <w:pPr>
        <w:pStyle w:val="Tekst"/>
        <w:ind w:left="1368" w:firstLine="0"/>
        <w:rPr>
          <w:lang w:val="sr-Cyrl-RS"/>
        </w:rPr>
      </w:pPr>
    </w:p>
    <w:sectPr w:rsidR="00242B5C" w:rsidRPr="007910A8" w:rsidSect="00060C4F">
      <w:footerReference w:type="even" r:id="rId8"/>
      <w:footerReference w:type="default" r:id="rId9"/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F9564" w14:textId="77777777" w:rsidR="000C078F" w:rsidRDefault="000C078F" w:rsidP="00F93C57">
      <w:r>
        <w:separator/>
      </w:r>
    </w:p>
  </w:endnote>
  <w:endnote w:type="continuationSeparator" w:id="0">
    <w:p w14:paraId="6990310B" w14:textId="77777777" w:rsidR="000C078F" w:rsidRDefault="000C078F" w:rsidP="00F93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6D7DB" w14:textId="77777777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D3ACB3" w14:textId="77777777" w:rsidR="00056A32" w:rsidRDefault="00056A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C077" w14:textId="356E5BF5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7AD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922560B" w14:textId="77777777" w:rsidR="00056A32" w:rsidRDefault="00056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DCB39" w14:textId="77777777" w:rsidR="000C078F" w:rsidRDefault="000C078F" w:rsidP="00F93C57">
      <w:r>
        <w:separator/>
      </w:r>
    </w:p>
  </w:footnote>
  <w:footnote w:type="continuationSeparator" w:id="0">
    <w:p w14:paraId="5C0C3D02" w14:textId="77777777" w:rsidR="000C078F" w:rsidRDefault="000C078F" w:rsidP="00F93C57">
      <w:r>
        <w:continuationSeparator/>
      </w:r>
    </w:p>
  </w:footnote>
  <w:footnote w:id="1">
    <w:p w14:paraId="40E4D33A" w14:textId="0B2259AE" w:rsidR="004C1057" w:rsidRPr="00E50E2D" w:rsidRDefault="004C1057" w:rsidP="004C1057">
      <w:pPr>
        <w:rPr>
          <w:i/>
          <w:sz w:val="20"/>
          <w:szCs w:val="20"/>
          <w:lang w:val="sr-Cyrl-RS"/>
        </w:rPr>
      </w:pPr>
      <w:r w:rsidRPr="00E50E2D">
        <w:rPr>
          <w:rStyle w:val="FootnoteReference"/>
          <w:i/>
          <w:lang w:val="sr-Cyrl-RS"/>
        </w:rPr>
        <w:footnoteRef/>
      </w:r>
      <w:r w:rsidRPr="00E50E2D">
        <w:rPr>
          <w:i/>
          <w:lang w:val="sr-Cyrl-RS"/>
        </w:rPr>
        <w:t xml:space="preserve"> </w:t>
      </w:r>
      <w:r w:rsidR="00E50E2D" w:rsidRPr="00D77AD8">
        <w:rPr>
          <w:i/>
          <w:sz w:val="20"/>
          <w:szCs w:val="20"/>
          <w:lang w:val="sr-Cyrl-RS"/>
        </w:rPr>
        <w:t>Технички детаљи</w:t>
      </w:r>
      <w:r w:rsidRPr="00D77AD8">
        <w:rPr>
          <w:i/>
          <w:sz w:val="20"/>
          <w:szCs w:val="20"/>
          <w:lang w:val="sr-Cyrl-RS"/>
        </w:rPr>
        <w:t xml:space="preserve">: </w:t>
      </w:r>
      <w:r w:rsidR="00E50E2D" w:rsidRPr="00D77AD8">
        <w:rPr>
          <w:i/>
          <w:sz w:val="20"/>
          <w:szCs w:val="20"/>
          <w:lang w:val="sr-Cyrl-RS"/>
        </w:rPr>
        <w:t xml:space="preserve">Формат странице </w:t>
      </w:r>
      <w:r w:rsidRPr="00D77AD8">
        <w:rPr>
          <w:i/>
          <w:sz w:val="20"/>
          <w:szCs w:val="20"/>
          <w:lang w:val="sr-Cyrl-RS"/>
        </w:rPr>
        <w:t xml:space="preserve">A4, </w:t>
      </w:r>
      <w:r w:rsidR="00E50E2D" w:rsidRPr="00D77AD8">
        <w:rPr>
          <w:i/>
          <w:sz w:val="20"/>
          <w:szCs w:val="20"/>
          <w:lang w:val="sr-Cyrl-RS"/>
        </w:rPr>
        <w:t>маргине најмање</w:t>
      </w:r>
      <w:r w:rsidRPr="00D77AD8">
        <w:rPr>
          <w:i/>
          <w:sz w:val="20"/>
          <w:szCs w:val="20"/>
          <w:lang w:val="sr-Cyrl-RS"/>
        </w:rPr>
        <w:t xml:space="preserve"> 20 mm, </w:t>
      </w:r>
      <w:r w:rsidR="00E50E2D" w:rsidRPr="00D77AD8">
        <w:rPr>
          <w:i/>
          <w:sz w:val="20"/>
          <w:szCs w:val="20"/>
          <w:lang w:val="sr-Cyrl-RS"/>
        </w:rPr>
        <w:t>фонт</w:t>
      </w:r>
      <w:r w:rsidRPr="00D77AD8">
        <w:rPr>
          <w:i/>
          <w:sz w:val="20"/>
          <w:szCs w:val="20"/>
          <w:lang w:val="sr-Cyrl-RS"/>
        </w:rPr>
        <w:t xml:space="preserve"> </w:t>
      </w:r>
      <w:proofErr w:type="spellStart"/>
      <w:r w:rsidRPr="00D77AD8">
        <w:rPr>
          <w:i/>
          <w:sz w:val="20"/>
          <w:szCs w:val="20"/>
          <w:lang w:val="sr-Cyrl-RS"/>
        </w:rPr>
        <w:t>Times</w:t>
      </w:r>
      <w:proofErr w:type="spellEnd"/>
      <w:r w:rsidRPr="00D77AD8">
        <w:rPr>
          <w:i/>
          <w:sz w:val="20"/>
          <w:szCs w:val="20"/>
          <w:lang w:val="sr-Cyrl-RS"/>
        </w:rPr>
        <w:t xml:space="preserve"> New </w:t>
      </w:r>
      <w:proofErr w:type="spellStart"/>
      <w:r w:rsidRPr="00D77AD8">
        <w:rPr>
          <w:i/>
          <w:sz w:val="20"/>
          <w:szCs w:val="20"/>
          <w:lang w:val="sr-Cyrl-RS"/>
        </w:rPr>
        <w:t>Roman</w:t>
      </w:r>
      <w:proofErr w:type="spellEnd"/>
      <w:r w:rsidRPr="00D77AD8">
        <w:rPr>
          <w:i/>
          <w:sz w:val="20"/>
          <w:szCs w:val="20"/>
          <w:lang w:val="sr-Cyrl-RS"/>
        </w:rPr>
        <w:t xml:space="preserve"> </w:t>
      </w:r>
      <w:r w:rsidR="00E50E2D" w:rsidRPr="00D77AD8">
        <w:rPr>
          <w:i/>
          <w:sz w:val="20"/>
          <w:szCs w:val="20"/>
          <w:lang w:val="sr-Cyrl-RS"/>
        </w:rPr>
        <w:t>величине најмање</w:t>
      </w:r>
      <w:r w:rsidRPr="00D77AD8">
        <w:rPr>
          <w:i/>
          <w:sz w:val="20"/>
          <w:szCs w:val="20"/>
          <w:lang w:val="sr-Cyrl-RS"/>
        </w:rPr>
        <w:t xml:space="preserve"> 10</w:t>
      </w:r>
      <w:r w:rsidR="00E50E2D" w:rsidRPr="00D77AD8">
        <w:rPr>
          <w:i/>
          <w:sz w:val="20"/>
          <w:szCs w:val="20"/>
          <w:lang w:val="sr-Cyrl-RS"/>
        </w:rPr>
        <w:t xml:space="preserve"> </w:t>
      </w:r>
      <w:proofErr w:type="spellStart"/>
      <w:r w:rsidR="00E50E2D" w:rsidRPr="00D77AD8">
        <w:rPr>
          <w:i/>
          <w:sz w:val="20"/>
          <w:szCs w:val="20"/>
          <w:lang w:val="sr-Cyrl-RS"/>
        </w:rPr>
        <w:t>pt</w:t>
      </w:r>
      <w:proofErr w:type="spellEnd"/>
      <w:r w:rsidRPr="00D77AD8">
        <w:rPr>
          <w:i/>
          <w:sz w:val="20"/>
          <w:szCs w:val="20"/>
          <w:lang w:val="sr-Cyrl-RS"/>
        </w:rPr>
        <w:t xml:space="preserve">, </w:t>
      </w:r>
      <w:r w:rsidR="00E50E2D" w:rsidRPr="00D77AD8">
        <w:rPr>
          <w:i/>
          <w:sz w:val="20"/>
          <w:szCs w:val="20"/>
          <w:lang w:val="sr-Cyrl-RS"/>
        </w:rPr>
        <w:t>размак</w:t>
      </w:r>
      <w:r w:rsidRPr="00D77AD8">
        <w:rPr>
          <w:i/>
          <w:sz w:val="20"/>
          <w:szCs w:val="20"/>
          <w:lang w:val="sr-Cyrl-RS"/>
        </w:rPr>
        <w:t xml:space="preserve"> 1.</w:t>
      </w:r>
    </w:p>
    <w:p w14:paraId="25883D27" w14:textId="77777777" w:rsidR="004C1057" w:rsidRPr="00E50E2D" w:rsidRDefault="004C1057">
      <w:pPr>
        <w:pStyle w:val="FootnoteText"/>
        <w:rPr>
          <w:lang w:val="sr-Cyrl-R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066A"/>
    <w:multiLevelType w:val="multilevel"/>
    <w:tmpl w:val="EFDA23B8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49374F9"/>
    <w:multiLevelType w:val="hybridMultilevel"/>
    <w:tmpl w:val="AFE2E6D2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7E3B"/>
    <w:multiLevelType w:val="multilevel"/>
    <w:tmpl w:val="82E028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2452187B"/>
    <w:multiLevelType w:val="multilevel"/>
    <w:tmpl w:val="B2C6E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215" w:hanging="495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7AB79C5"/>
    <w:multiLevelType w:val="hybridMultilevel"/>
    <w:tmpl w:val="DC24FD2C"/>
    <w:lvl w:ilvl="0" w:tplc="CECAB12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7651E"/>
    <w:multiLevelType w:val="hybridMultilevel"/>
    <w:tmpl w:val="1262909C"/>
    <w:lvl w:ilvl="0" w:tplc="F1644224">
      <w:start w:val="1"/>
      <w:numFmt w:val="decimal"/>
      <w:lvlText w:val="5.%1"/>
      <w:lvlJc w:val="left"/>
      <w:pPr>
        <w:ind w:left="100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6" w15:restartNumberingAfterBreak="0">
    <w:nsid w:val="42B01DCB"/>
    <w:multiLevelType w:val="hybridMultilevel"/>
    <w:tmpl w:val="417CA99C"/>
    <w:lvl w:ilvl="0" w:tplc="07AA4F8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328CC"/>
    <w:multiLevelType w:val="hybridMultilevel"/>
    <w:tmpl w:val="C1D22068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15724D"/>
    <w:multiLevelType w:val="hybridMultilevel"/>
    <w:tmpl w:val="0BC03E56"/>
    <w:lvl w:ilvl="0" w:tplc="91EA62D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4E7B91"/>
    <w:multiLevelType w:val="hybridMultilevel"/>
    <w:tmpl w:val="62E2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5C2CBC"/>
    <w:multiLevelType w:val="hybridMultilevel"/>
    <w:tmpl w:val="A41C4F92"/>
    <w:lvl w:ilvl="0" w:tplc="215E556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670FB"/>
    <w:multiLevelType w:val="hybridMultilevel"/>
    <w:tmpl w:val="AB487840"/>
    <w:lvl w:ilvl="0" w:tplc="D26E613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19C1"/>
    <w:multiLevelType w:val="hybridMultilevel"/>
    <w:tmpl w:val="0060C386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ADA22">
      <w:start w:val="1"/>
      <w:numFmt w:val="bullet"/>
      <w:lvlText w:val="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032015"/>
    <w:multiLevelType w:val="hybridMultilevel"/>
    <w:tmpl w:val="D548BE1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9565B1"/>
    <w:multiLevelType w:val="hybridMultilevel"/>
    <w:tmpl w:val="EAB2335C"/>
    <w:lvl w:ilvl="0" w:tplc="81983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17F37"/>
    <w:multiLevelType w:val="hybridMultilevel"/>
    <w:tmpl w:val="6D50FDA8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732B6"/>
    <w:multiLevelType w:val="hybridMultilevel"/>
    <w:tmpl w:val="73EA30F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94E4A"/>
    <w:multiLevelType w:val="hybridMultilevel"/>
    <w:tmpl w:val="9E1E90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D561B62"/>
    <w:multiLevelType w:val="multilevel"/>
    <w:tmpl w:val="7A8258C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 w16cid:durableId="452090703">
    <w:abstractNumId w:val="12"/>
  </w:num>
  <w:num w:numId="2" w16cid:durableId="2039887378">
    <w:abstractNumId w:val="15"/>
  </w:num>
  <w:num w:numId="3" w16cid:durableId="39021552">
    <w:abstractNumId w:val="7"/>
  </w:num>
  <w:num w:numId="4" w16cid:durableId="1502696362">
    <w:abstractNumId w:val="1"/>
  </w:num>
  <w:num w:numId="5" w16cid:durableId="1599170879">
    <w:abstractNumId w:val="13"/>
  </w:num>
  <w:num w:numId="6" w16cid:durableId="592471900">
    <w:abstractNumId w:val="16"/>
  </w:num>
  <w:num w:numId="7" w16cid:durableId="1502044196">
    <w:abstractNumId w:val="5"/>
  </w:num>
  <w:num w:numId="8" w16cid:durableId="635916995">
    <w:abstractNumId w:val="17"/>
  </w:num>
  <w:num w:numId="9" w16cid:durableId="1854145711">
    <w:abstractNumId w:val="2"/>
  </w:num>
  <w:num w:numId="10" w16cid:durableId="593169537">
    <w:abstractNumId w:val="14"/>
  </w:num>
  <w:num w:numId="11" w16cid:durableId="1391537744">
    <w:abstractNumId w:val="3"/>
  </w:num>
  <w:num w:numId="12" w16cid:durableId="1484194742">
    <w:abstractNumId w:val="8"/>
  </w:num>
  <w:num w:numId="13" w16cid:durableId="1511334186">
    <w:abstractNumId w:val="18"/>
  </w:num>
  <w:num w:numId="14" w16cid:durableId="1387098981">
    <w:abstractNumId w:val="9"/>
  </w:num>
  <w:num w:numId="15" w16cid:durableId="1917205717">
    <w:abstractNumId w:val="0"/>
  </w:num>
  <w:num w:numId="16" w16cid:durableId="732317534">
    <w:abstractNumId w:val="6"/>
  </w:num>
  <w:num w:numId="17" w16cid:durableId="630406690">
    <w:abstractNumId w:val="10"/>
  </w:num>
  <w:num w:numId="18" w16cid:durableId="16935222">
    <w:abstractNumId w:val="11"/>
  </w:num>
  <w:num w:numId="19" w16cid:durableId="18261607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7Q0NrKwMDa2NDBU0lEKTi0uzszPAykwrAUAFMV3TSwAAAA="/>
  </w:docVars>
  <w:rsids>
    <w:rsidRoot w:val="00F93C57"/>
    <w:rsid w:val="00000FED"/>
    <w:rsid w:val="0000273C"/>
    <w:rsid w:val="000154A5"/>
    <w:rsid w:val="00056A32"/>
    <w:rsid w:val="00060C4F"/>
    <w:rsid w:val="000770E6"/>
    <w:rsid w:val="0008057A"/>
    <w:rsid w:val="000C078F"/>
    <w:rsid w:val="000C6ED7"/>
    <w:rsid w:val="000E3DC4"/>
    <w:rsid w:val="00150CCD"/>
    <w:rsid w:val="001763A6"/>
    <w:rsid w:val="00176E1A"/>
    <w:rsid w:val="00183004"/>
    <w:rsid w:val="001F2627"/>
    <w:rsid w:val="001F3A92"/>
    <w:rsid w:val="0023431A"/>
    <w:rsid w:val="00242B5C"/>
    <w:rsid w:val="002507B0"/>
    <w:rsid w:val="00262ECD"/>
    <w:rsid w:val="002638A1"/>
    <w:rsid w:val="00285B20"/>
    <w:rsid w:val="0029456B"/>
    <w:rsid w:val="002B7C7B"/>
    <w:rsid w:val="002C1C19"/>
    <w:rsid w:val="002D19BB"/>
    <w:rsid w:val="002E0DED"/>
    <w:rsid w:val="002E4F0B"/>
    <w:rsid w:val="00315BFC"/>
    <w:rsid w:val="00345784"/>
    <w:rsid w:val="00367398"/>
    <w:rsid w:val="00387925"/>
    <w:rsid w:val="003B6809"/>
    <w:rsid w:val="003E0A6F"/>
    <w:rsid w:val="003F6BCD"/>
    <w:rsid w:val="004066C1"/>
    <w:rsid w:val="00431A02"/>
    <w:rsid w:val="00485EB8"/>
    <w:rsid w:val="004B6D07"/>
    <w:rsid w:val="004C1057"/>
    <w:rsid w:val="004C796E"/>
    <w:rsid w:val="004F3D69"/>
    <w:rsid w:val="0050650F"/>
    <w:rsid w:val="0051010C"/>
    <w:rsid w:val="00532A6A"/>
    <w:rsid w:val="0054697B"/>
    <w:rsid w:val="00553070"/>
    <w:rsid w:val="005627CF"/>
    <w:rsid w:val="005C4ED8"/>
    <w:rsid w:val="005D08B2"/>
    <w:rsid w:val="005D144D"/>
    <w:rsid w:val="005E2973"/>
    <w:rsid w:val="005F076B"/>
    <w:rsid w:val="00617B46"/>
    <w:rsid w:val="00636155"/>
    <w:rsid w:val="00636162"/>
    <w:rsid w:val="00685A19"/>
    <w:rsid w:val="00687C16"/>
    <w:rsid w:val="006A1578"/>
    <w:rsid w:val="006A6547"/>
    <w:rsid w:val="006C7646"/>
    <w:rsid w:val="006D4632"/>
    <w:rsid w:val="006E4B71"/>
    <w:rsid w:val="006E7A41"/>
    <w:rsid w:val="0070499D"/>
    <w:rsid w:val="00715ED4"/>
    <w:rsid w:val="0075257B"/>
    <w:rsid w:val="00770551"/>
    <w:rsid w:val="007910A8"/>
    <w:rsid w:val="007B169A"/>
    <w:rsid w:val="007D216B"/>
    <w:rsid w:val="007D7CFE"/>
    <w:rsid w:val="00815A35"/>
    <w:rsid w:val="008207DC"/>
    <w:rsid w:val="008369C4"/>
    <w:rsid w:val="0087007D"/>
    <w:rsid w:val="008825CA"/>
    <w:rsid w:val="00887F29"/>
    <w:rsid w:val="00895503"/>
    <w:rsid w:val="008A56F8"/>
    <w:rsid w:val="008C065F"/>
    <w:rsid w:val="0090307B"/>
    <w:rsid w:val="00911DF7"/>
    <w:rsid w:val="0092038D"/>
    <w:rsid w:val="0095749B"/>
    <w:rsid w:val="009919D0"/>
    <w:rsid w:val="009A42C3"/>
    <w:rsid w:val="009C5628"/>
    <w:rsid w:val="009F00AC"/>
    <w:rsid w:val="009F3E7C"/>
    <w:rsid w:val="009F48D5"/>
    <w:rsid w:val="00A67D58"/>
    <w:rsid w:val="00A95832"/>
    <w:rsid w:val="00AA5BC8"/>
    <w:rsid w:val="00AC3666"/>
    <w:rsid w:val="00AC447D"/>
    <w:rsid w:val="00AE50A2"/>
    <w:rsid w:val="00B00779"/>
    <w:rsid w:val="00B36D50"/>
    <w:rsid w:val="00B516B1"/>
    <w:rsid w:val="00B52512"/>
    <w:rsid w:val="00B55D8E"/>
    <w:rsid w:val="00B6090F"/>
    <w:rsid w:val="00B66351"/>
    <w:rsid w:val="00B7482D"/>
    <w:rsid w:val="00BC0D47"/>
    <w:rsid w:val="00BC3649"/>
    <w:rsid w:val="00BD0D16"/>
    <w:rsid w:val="00BF75D0"/>
    <w:rsid w:val="00C06EA1"/>
    <w:rsid w:val="00C30BCD"/>
    <w:rsid w:val="00C35038"/>
    <w:rsid w:val="00C71527"/>
    <w:rsid w:val="00C848F6"/>
    <w:rsid w:val="00CE3136"/>
    <w:rsid w:val="00CE724F"/>
    <w:rsid w:val="00CF6BF3"/>
    <w:rsid w:val="00D036E7"/>
    <w:rsid w:val="00D060E9"/>
    <w:rsid w:val="00D152ED"/>
    <w:rsid w:val="00D3682C"/>
    <w:rsid w:val="00D73A5C"/>
    <w:rsid w:val="00D77AD8"/>
    <w:rsid w:val="00DA565C"/>
    <w:rsid w:val="00E12D36"/>
    <w:rsid w:val="00E4056E"/>
    <w:rsid w:val="00E40AA4"/>
    <w:rsid w:val="00E50E2D"/>
    <w:rsid w:val="00E61348"/>
    <w:rsid w:val="00EB1586"/>
    <w:rsid w:val="00EE1D3E"/>
    <w:rsid w:val="00F0394F"/>
    <w:rsid w:val="00F07221"/>
    <w:rsid w:val="00F4530F"/>
    <w:rsid w:val="00F57AEB"/>
    <w:rsid w:val="00F67BF2"/>
    <w:rsid w:val="00F7251F"/>
    <w:rsid w:val="00F93C57"/>
    <w:rsid w:val="00F96D99"/>
    <w:rsid w:val="00FA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963B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locked="1" w:unhideWhenUsed="1"/>
    <w:lsdException w:name="annotation text" w:semiHidden="1" w:unhideWhenUsed="1"/>
    <w:lsdException w:name="header" w:locked="1" w:uiPriority="0" w:unhideWhenUsed="1"/>
    <w:lsdException w:name="footer" w:locked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nhideWhenUsed="1"/>
    <w:lsdException w:name="annotation reference" w:semiHidden="1" w:unhideWhenUsed="1"/>
    <w:lsdException w:name="line number" w:semiHidden="1" w:unhideWhenUsed="1"/>
    <w:lsdException w:name="page number" w:locked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C57"/>
    <w:pPr>
      <w:jc w:val="both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85EB8"/>
    <w:pPr>
      <w:keepNext/>
      <w:spacing w:before="240" w:after="60"/>
      <w:outlineLvl w:val="0"/>
    </w:pPr>
    <w:rPr>
      <w:rFonts w:cs="Arial"/>
      <w:b/>
      <w:bCs/>
      <w:color w:val="244061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F75D0"/>
    <w:pPr>
      <w:keepNext/>
      <w:numPr>
        <w:numId w:val="15"/>
      </w:numPr>
      <w:spacing w:before="240" w:after="60"/>
      <w:outlineLvl w:val="1"/>
    </w:pPr>
    <w:rPr>
      <w:rFonts w:cs="Arial"/>
      <w:b/>
      <w:bCs/>
      <w:iCs/>
      <w:color w:val="365F91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F75D0"/>
    <w:pPr>
      <w:keepNext/>
      <w:numPr>
        <w:numId w:val="17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85EB8"/>
    <w:rPr>
      <w:rFonts w:ascii="Times New Roman" w:eastAsia="Times New Roman" w:hAnsi="Times New Roman" w:cs="Arial"/>
      <w:b/>
      <w:bCs/>
      <w:color w:val="244061" w:themeColor="accent1" w:themeShade="80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BF75D0"/>
    <w:rPr>
      <w:rFonts w:ascii="Times New Roman" w:eastAsia="Times New Roman" w:hAnsi="Times New Roman" w:cs="Arial"/>
      <w:b/>
      <w:bCs/>
      <w:iCs/>
      <w:color w:val="365F91" w:themeColor="accent1" w:themeShade="BF"/>
      <w:sz w:val="32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BF75D0"/>
    <w:rPr>
      <w:rFonts w:ascii="Times New Roman" w:eastAsia="Times New Roman" w:hAnsi="Times New Roman" w:cs="Arial"/>
      <w:b/>
      <w:bCs/>
      <w:sz w:val="24"/>
      <w:szCs w:val="26"/>
      <w:lang w:val="en-US" w:eastAsia="en-US"/>
    </w:rPr>
  </w:style>
  <w:style w:type="paragraph" w:styleId="NoSpacing">
    <w:name w:val="No Spacing"/>
    <w:aliases w:val="Nikola"/>
    <w:uiPriority w:val="99"/>
    <w:qFormat/>
    <w:rsid w:val="00C35038"/>
    <w:pPr>
      <w:tabs>
        <w:tab w:val="left" w:pos="284"/>
        <w:tab w:val="left" w:pos="2835"/>
      </w:tabs>
      <w:spacing w:line="320" w:lineRule="atLeast"/>
    </w:pPr>
    <w:rPr>
      <w:rFonts w:ascii="Times New Roman" w:hAnsi="Times New Roman"/>
      <w:noProof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F93C57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F93C5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F93C57"/>
    <w:rPr>
      <w:rFonts w:ascii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rsid w:val="00F93C57"/>
    <w:rPr>
      <w:rFonts w:cs="Times New Roman"/>
      <w:vertAlign w:val="superscript"/>
    </w:rPr>
  </w:style>
  <w:style w:type="paragraph" w:customStyle="1" w:styleId="Tekst">
    <w:name w:val="Tekst"/>
    <w:basedOn w:val="Normal"/>
    <w:link w:val="TekstChar"/>
    <w:uiPriority w:val="99"/>
    <w:rsid w:val="00F93C57"/>
    <w:pPr>
      <w:ind w:firstLine="720"/>
    </w:pPr>
  </w:style>
  <w:style w:type="character" w:customStyle="1" w:styleId="TekstChar">
    <w:name w:val="Tekst Char"/>
    <w:link w:val="Tekst"/>
    <w:uiPriority w:val="99"/>
    <w:locked/>
    <w:rsid w:val="00F93C57"/>
    <w:rPr>
      <w:rFonts w:ascii="Times New Roman" w:hAnsi="Times New Roman"/>
      <w:sz w:val="24"/>
      <w:lang w:val="en-US"/>
    </w:rPr>
  </w:style>
  <w:style w:type="character" w:styleId="Hyperlink">
    <w:name w:val="Hyperlink"/>
    <w:uiPriority w:val="99"/>
    <w:rsid w:val="00F93C57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rsid w:val="000E3DC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E3DC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0E3DC4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3D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E3DC4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0E3D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0E3DC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B36D50"/>
    <w:pPr>
      <w:ind w:left="720"/>
      <w:contextualSpacing/>
    </w:pPr>
  </w:style>
  <w:style w:type="table" w:styleId="TableGrid">
    <w:name w:val="Table Grid"/>
    <w:basedOn w:val="TableNormal"/>
    <w:locked/>
    <w:rsid w:val="0092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85EB8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sr-Latn-R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5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03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0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CDDDD-36E2-4B97-A176-79909091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4T11:39:00Z</dcterms:created>
  <dcterms:modified xsi:type="dcterms:W3CDTF">2024-06-14T11:39:00Z</dcterms:modified>
</cp:coreProperties>
</file>